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55239A" w14:textId="2164B1A6" w:rsidR="00F7410B" w:rsidRDefault="00080BED" w:rsidP="00703202">
      <w:pPr>
        <w:spacing w:before="120"/>
      </w:pPr>
      <w:r w:rsidRPr="001A1276">
        <w:rPr>
          <w:noProof/>
          <w:lang w:bidi="de-DE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F2DB8FD" wp14:editId="3211C181">
                <wp:simplePos x="0" y="0"/>
                <wp:positionH relativeFrom="page">
                  <wp:posOffset>238125</wp:posOffset>
                </wp:positionH>
                <wp:positionV relativeFrom="page">
                  <wp:posOffset>257174</wp:posOffset>
                </wp:positionV>
                <wp:extent cx="7289800" cy="10220325"/>
                <wp:effectExtent l="0" t="0" r="0" b="9525"/>
                <wp:wrapNone/>
                <wp:docPr id="35" name="Rechteck 34">
                  <a:extLst xmlns:a="http://schemas.openxmlformats.org/drawingml/2006/main">
                    <a:ext uri="{FF2B5EF4-FFF2-40B4-BE49-F238E27FC236}">
                      <a16:creationId xmlns:a16="http://schemas.microsoft.com/office/drawing/2014/main" id="{CCC50122-9C3A-43EB-BEAB-A428EE28255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89800" cy="10220325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940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C0BFE0" id="Rechteck 34" o:spid="_x0000_s1026" style="position:absolute;margin-left:18.75pt;margin-top:20.25pt;width:574pt;height:804.75pt;z-index:-251657216;visibility:visible;mso-wrap-style:square;mso-width-percent:94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4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" fillcolor="#7030a0 [3207]" stroked="f" strokeweight="1pt">
                <w10:wrap anchorx="page" anchory="page"/>
              </v:rect>
            </w:pict>
          </mc:Fallback>
        </mc:AlternateContent>
      </w:r>
      <w:r w:rsidR="00F7410B">
        <w:rPr>
          <w:noProof/>
          <w:lang w:bidi="de-DE"/>
        </w:rPr>
        <mc:AlternateContent>
          <mc:Choice Requires="wpg">
            <w:drawing>
              <wp:inline distT="0" distB="0" distL="0" distR="0" wp14:anchorId="6CE37B67" wp14:editId="403E4139">
                <wp:extent cx="6417508" cy="8084202"/>
                <wp:effectExtent l="0" t="0" r="0" b="0"/>
                <wp:docPr id="1" name="Grupp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17508" cy="8084202"/>
                          <a:chOff x="0" y="0"/>
                          <a:chExt cx="6417508" cy="8084202"/>
                        </a:xfrm>
                      </wpg:grpSpPr>
                      <wps:wsp>
                        <wps:cNvPr id="504" name="Gerader Verbinder 503" descr="Sprechblasenzeichenfolge">
                          <a:extLst>
                            <a:ext uri="{FF2B5EF4-FFF2-40B4-BE49-F238E27FC236}">
                              <a16:creationId xmlns:a16="http://schemas.microsoft.com/office/drawing/2014/main" id="{9D783D8C-7DBA-4FA8-B1AF-EF5B6ED66571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3219189" y="4083485"/>
                            <a:ext cx="0" cy="220568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0" name="TextFeld 239">
                          <a:extLst>
                            <a:ext uri="{FF2B5EF4-FFF2-40B4-BE49-F238E27FC236}">
                              <a16:creationId xmlns:a16="http://schemas.microsoft.com/office/drawing/2014/main" id="{12893E2C-85B2-4F0C-9BF7-111FDB2065CE}"/>
                            </a:ext>
                          </a:extLst>
                        </wps:cNvPr>
                        <wps:cNvSpPr txBox="1"/>
                        <wps:spPr>
                          <a:xfrm>
                            <a:off x="588723" y="5361140"/>
                            <a:ext cx="5828785" cy="2723062"/>
                          </a:xfrm>
                          <a:prstGeom prst="rect">
                            <a:avLst/>
                          </a:prstGeom>
                          <a:noFill/>
                          <a:effectLst/>
                          <a:scene3d>
                            <a:camera prst="isometricOffAxis1Right">
                              <a:rot lat="19800000" lon="1800000" rev="0"/>
                            </a:camera>
                            <a:lightRig rig="threePt" dir="t"/>
                          </a:scene3d>
                        </wps:spPr>
                        <wps:txbx>
                          <w:txbxContent>
                            <w:sdt>
                              <w:sdtPr>
                                <w:id w:val="-1277863143"/>
                                <w:placeholder>
                                  <w:docPart w:val="1A6456C1861C44ED9A91EB1BAD68B4F1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5208A4B4" w14:textId="7A1098A8" w:rsidR="001A1276" w:rsidRPr="00F7410B" w:rsidRDefault="00F7410B" w:rsidP="00F7410B">
                                  <w:pPr>
                                    <w:pStyle w:val="berschrift1"/>
                                  </w:pPr>
                                  <w:r w:rsidRPr="00F7410B">
                                    <w:rPr>
                                      <w:lang w:bidi="de-DE"/>
                                    </w:rPr>
                                    <w:t>Lasst uns zusammen feiern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>
                          <a:noAutofit/>
                          <a:scene3d>
                            <a:camera prst="isometricOffAxis1Right">
                              <a:rot lat="1800000" lon="19800000" rev="0"/>
                            </a:camera>
                            <a:lightRig rig="brightRoom" dir="t"/>
                          </a:scene3d>
                          <a:sp3d extrusionH="1079500" prstMaterial="matte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accent1"/>
                            </a:contourClr>
                          </a:sp3d>
                        </wps:bodyPr>
                      </wps:wsp>
                      <wps:wsp>
                        <wps:cNvPr id="15" name="TextFeld 14">
                          <a:extLst>
                            <a:ext uri="{FF2B5EF4-FFF2-40B4-BE49-F238E27FC236}">
                              <a16:creationId xmlns:a16="http://schemas.microsoft.com/office/drawing/2014/main" id="{B896A299-107A-47DA-B753-0600262DD853}"/>
                            </a:ext>
                          </a:extLst>
                        </wps:cNvPr>
                        <wps:cNvSpPr txBox="1"/>
                        <wps:spPr>
                          <a:xfrm>
                            <a:off x="0" y="0"/>
                            <a:ext cx="5673762" cy="942197"/>
                          </a:xfrm>
                          <a:prstGeom prst="rect">
                            <a:avLst/>
                          </a:prstGeom>
                          <a:noFill/>
                          <a:effectLst/>
                          <a:scene3d>
                            <a:camera prst="orthographicFront">
                              <a:rot lat="19800000" lon="1800000" rev="0"/>
                            </a:camera>
                            <a:lightRig rig="threePt" dir="t">
                              <a:rot lat="0" lon="0" rev="6000000"/>
                            </a:lightRig>
                          </a:scene3d>
                        </wps:spPr>
                        <wps:txbx>
                          <w:txbxContent>
                            <w:sdt>
                              <w:sdtPr>
                                <w:id w:val="-1391804924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B6009F6" w14:textId="7C8023B7" w:rsidR="001A1276" w:rsidRPr="0081236B" w:rsidRDefault="0081236B" w:rsidP="0081236B">
                                  <w:pPr>
                                    <w:pStyle w:val="Titel"/>
                                  </w:pPr>
                                  <w:r w:rsidRPr="0081236B">
                                    <w:rPr>
                                      <w:lang w:bidi="de-DE"/>
                                    </w:rPr>
                                    <w:t>WEITERFÜHRENDES WISSEN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noAutofit/>
                          <a:scene3d>
                            <a:camera prst="isometricOffAxis1Right">
                              <a:rot lat="1800000" lon="19800000" rev="0"/>
                            </a:camera>
                            <a:lightRig rig="brightRoom" dir="t">
                              <a:rot lat="0" lon="0" rev="6000000"/>
                            </a:lightRig>
                          </a:scene3d>
                          <a:sp3d extrusionH="254000" prstMaterial="matte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tx1"/>
                            </a:contourClr>
                          </a:sp3d>
                        </wps:bodyPr>
                      </wps:wsp>
                      <wps:wsp>
                        <wps:cNvPr id="16" name="TextFeld 15">
                          <a:extLst>
                            <a:ext uri="{FF2B5EF4-FFF2-40B4-BE49-F238E27FC236}">
                              <a16:creationId xmlns:a16="http://schemas.microsoft.com/office/drawing/2014/main" id="{71EF57B3-4C49-4E2C-8A28-F4D6EF7A831A}"/>
                            </a:ext>
                          </a:extLst>
                        </wps:cNvPr>
                        <wps:cNvSpPr txBox="1"/>
                        <wps:spPr>
                          <a:xfrm>
                            <a:off x="588723" y="814192"/>
                            <a:ext cx="5673725" cy="2359025"/>
                          </a:xfrm>
                          <a:prstGeom prst="rect">
                            <a:avLst/>
                          </a:prstGeom>
                          <a:noFill/>
                          <a:effectLst/>
                          <a:scene3d>
                            <a:camera prst="orthographicFront">
                              <a:rot lat="19800000" lon="1800000" rev="0"/>
                            </a:camera>
                            <a:lightRig rig="flat" dir="t">
                              <a:rot lat="0" lon="0" rev="13800000"/>
                            </a:lightRig>
                          </a:scene3d>
                          <a:sp3d>
                            <a:extrusionClr>
                              <a:schemeClr val="tx1"/>
                            </a:extrusionClr>
                            <a:contourClr>
                              <a:schemeClr val="bg1"/>
                            </a:contourClr>
                          </a:sp3d>
                        </wps:spPr>
                        <wps:txbx>
                          <w:txbxContent>
                            <w:sdt>
                              <w:sdtPr>
                                <w:id w:val="-1634706901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E621510" w14:textId="3DD7F045" w:rsidR="001A1276" w:rsidRPr="0048674C" w:rsidRDefault="0048674C" w:rsidP="0048674C">
                                  <w:pPr>
                                    <w:pStyle w:val="Untertitel"/>
                                  </w:pPr>
                                  <w:r w:rsidRPr="005B2F0A">
                                    <w:rPr>
                                      <w:sz w:val="120"/>
                                      <w:szCs w:val="120"/>
                                      <w:lang w:bidi="de-DE"/>
                                    </w:rPr>
                                    <w:t>ERWARTET SIE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 anchor="ctr">
                          <a:noAutofit/>
                          <a:scene3d>
                            <a:camera prst="isometricOffAxis1Right">
                              <a:rot lat="1800000" lon="19800000" rev="0"/>
                            </a:camera>
                            <a:lightRig rig="flat" dir="t">
                              <a:rot lat="0" lon="0" rev="13800000"/>
                            </a:lightRig>
                          </a:scene3d>
                          <a:sp3d extrusionH="1270000" prstMaterial="matte">
                            <a:bevelT w="38100" h="0"/>
                            <a:extrusionClr>
                              <a:schemeClr val="accent1"/>
                            </a:extrusionClr>
                            <a:contourClr>
                              <a:schemeClr val="tx1"/>
                            </a:contourClr>
                          </a:sp3d>
                        </wps:bodyPr>
                      </wps:wsp>
                      <wpg:grpSp>
                        <wpg:cNvPr id="43" name="Gruppe 42" descr="Emoji-Cupcake">
                          <a:extLst>
                            <a:ext uri="{FF2B5EF4-FFF2-40B4-BE49-F238E27FC236}">
                              <a16:creationId xmlns:a16="http://schemas.microsoft.com/office/drawing/2014/main" id="{2302582D-4C8B-4E44-8979-22DE0B8F6739}"/>
                            </a:ext>
                          </a:extLst>
                        </wpg:cNvPr>
                        <wpg:cNvGrpSpPr/>
                        <wpg:grpSpPr>
                          <a:xfrm>
                            <a:off x="2073840" y="1991638"/>
                            <a:ext cx="2345469" cy="2621925"/>
                            <a:chOff x="2075464" y="1996890"/>
                            <a:chExt cx="508421" cy="568346"/>
                          </a:xfrm>
                        </wpg:grpSpPr>
                        <wps:wsp>
                          <wps:cNvPr id="7" name="Freihandform: Form 7">
                            <a:extLst>
                              <a:ext uri="{FF2B5EF4-FFF2-40B4-BE49-F238E27FC236}">
                                <a16:creationId xmlns:a16="http://schemas.microsoft.com/office/drawing/2014/main" id="{D50AA50C-1DB5-4323-82FE-55762482F6E4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084959" y="2270217"/>
                              <a:ext cx="489591" cy="295019"/>
                            </a:xfrm>
                            <a:custGeom>
                              <a:avLst/>
                              <a:gdLst>
                                <a:gd name="connsiteX0" fmla="*/ 251460 w 495300"/>
                                <a:gd name="connsiteY0" fmla="*/ 327660 h 323850"/>
                                <a:gd name="connsiteX1" fmla="*/ 48578 w 495300"/>
                                <a:gd name="connsiteY1" fmla="*/ 258128 h 323850"/>
                                <a:gd name="connsiteX2" fmla="*/ 0 w 495300"/>
                                <a:gd name="connsiteY2" fmla="*/ 0 h 323850"/>
                                <a:gd name="connsiteX3" fmla="*/ 250508 w 495300"/>
                                <a:gd name="connsiteY3" fmla="*/ 59055 h 323850"/>
                                <a:gd name="connsiteX4" fmla="*/ 501015 w 495300"/>
                                <a:gd name="connsiteY4" fmla="*/ 0 h 323850"/>
                                <a:gd name="connsiteX5" fmla="*/ 452437 w 495300"/>
                                <a:gd name="connsiteY5" fmla="*/ 258128 h 323850"/>
                                <a:gd name="connsiteX6" fmla="*/ 251460 w 495300"/>
                                <a:gd name="connsiteY6" fmla="*/ 327660 h 3238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495300" h="323850">
                                  <a:moveTo>
                                    <a:pt x="251460" y="327660"/>
                                  </a:moveTo>
                                  <a:cubicBezTo>
                                    <a:pt x="137160" y="327660"/>
                                    <a:pt x="66675" y="291465"/>
                                    <a:pt x="48578" y="258128"/>
                                  </a:cubicBezTo>
                                  <a:lnTo>
                                    <a:pt x="0" y="0"/>
                                  </a:lnTo>
                                  <a:cubicBezTo>
                                    <a:pt x="44767" y="35243"/>
                                    <a:pt x="139065" y="59055"/>
                                    <a:pt x="250508" y="59055"/>
                                  </a:cubicBezTo>
                                  <a:cubicBezTo>
                                    <a:pt x="361950" y="59055"/>
                                    <a:pt x="456248" y="35243"/>
                                    <a:pt x="501015" y="0"/>
                                  </a:cubicBezTo>
                                  <a:lnTo>
                                    <a:pt x="452437" y="258128"/>
                                  </a:lnTo>
                                  <a:cubicBezTo>
                                    <a:pt x="436245" y="291465"/>
                                    <a:pt x="365760" y="327660"/>
                                    <a:pt x="251460" y="32766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8" name="Freihandform: Form 8">
                            <a:extLst>
                              <a:ext uri="{FF2B5EF4-FFF2-40B4-BE49-F238E27FC236}">
                                <a16:creationId xmlns:a16="http://schemas.microsoft.com/office/drawing/2014/main" id="{4520024D-62D1-488E-83B8-6B8AD970FBA1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250289" y="2444625"/>
                              <a:ext cx="150643" cy="86770"/>
                            </a:xfrm>
                            <a:custGeom>
                              <a:avLst/>
                              <a:gdLst>
                                <a:gd name="connsiteX0" fmla="*/ 76770 w 152400"/>
                                <a:gd name="connsiteY0" fmla="*/ 96203 h 95250"/>
                                <a:gd name="connsiteX1" fmla="*/ 152970 w 152400"/>
                                <a:gd name="connsiteY1" fmla="*/ 24765 h 95250"/>
                                <a:gd name="connsiteX2" fmla="*/ 151065 w 152400"/>
                                <a:gd name="connsiteY2" fmla="*/ 7620 h 95250"/>
                                <a:gd name="connsiteX3" fmla="*/ 140587 w 152400"/>
                                <a:gd name="connsiteY3" fmla="*/ 0 h 95250"/>
                                <a:gd name="connsiteX4" fmla="*/ 12952 w 152400"/>
                                <a:gd name="connsiteY4" fmla="*/ 0 h 95250"/>
                                <a:gd name="connsiteX5" fmla="*/ 2475 w 152400"/>
                                <a:gd name="connsiteY5" fmla="*/ 7620 h 95250"/>
                                <a:gd name="connsiteX6" fmla="*/ 570 w 152400"/>
                                <a:gd name="connsiteY6" fmla="*/ 24765 h 95250"/>
                                <a:gd name="connsiteX7" fmla="*/ 76770 w 152400"/>
                                <a:gd name="connsiteY7" fmla="*/ 96203 h 952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52400" h="95250">
                                  <a:moveTo>
                                    <a:pt x="76770" y="96203"/>
                                  </a:moveTo>
                                  <a:cubicBezTo>
                                    <a:pt x="139635" y="96203"/>
                                    <a:pt x="152970" y="27622"/>
                                    <a:pt x="152970" y="24765"/>
                                  </a:cubicBezTo>
                                  <a:cubicBezTo>
                                    <a:pt x="153922" y="19050"/>
                                    <a:pt x="152970" y="12383"/>
                                    <a:pt x="151065" y="7620"/>
                                  </a:cubicBezTo>
                                  <a:cubicBezTo>
                                    <a:pt x="148207" y="2858"/>
                                    <a:pt x="144397" y="0"/>
                                    <a:pt x="140587" y="0"/>
                                  </a:cubicBezTo>
                                  <a:lnTo>
                                    <a:pt x="12952" y="0"/>
                                  </a:lnTo>
                                  <a:cubicBezTo>
                                    <a:pt x="9142" y="0"/>
                                    <a:pt x="5332" y="2858"/>
                                    <a:pt x="2475" y="7620"/>
                                  </a:cubicBezTo>
                                  <a:cubicBezTo>
                                    <a:pt x="-383" y="12383"/>
                                    <a:pt x="-383" y="19050"/>
                                    <a:pt x="570" y="24765"/>
                                  </a:cubicBezTo>
                                  <a:cubicBezTo>
                                    <a:pt x="1522" y="27622"/>
                                    <a:pt x="14857" y="96203"/>
                                    <a:pt x="76770" y="9620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9" name="Freihandform: Form 9">
                            <a:extLst>
                              <a:ext uri="{FF2B5EF4-FFF2-40B4-BE49-F238E27FC236}">
                                <a16:creationId xmlns:a16="http://schemas.microsoft.com/office/drawing/2014/main" id="{B50FBA3F-F3C5-497D-AEF7-1993A0FCBAA2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075464" y="1996890"/>
                              <a:ext cx="508421" cy="329727"/>
                            </a:xfrm>
                            <a:custGeom>
                              <a:avLst/>
                              <a:gdLst>
                                <a:gd name="connsiteX0" fmla="*/ 479026 w 514350"/>
                                <a:gd name="connsiteY0" fmla="*/ 199073 h 361950"/>
                                <a:gd name="connsiteX1" fmla="*/ 486646 w 514350"/>
                                <a:gd name="connsiteY1" fmla="*/ 186690 h 361950"/>
                                <a:gd name="connsiteX2" fmla="*/ 424734 w 514350"/>
                                <a:gd name="connsiteY2" fmla="*/ 110490 h 361950"/>
                                <a:gd name="connsiteX3" fmla="*/ 424734 w 514350"/>
                                <a:gd name="connsiteY3" fmla="*/ 109538 h 361950"/>
                                <a:gd name="connsiteX4" fmla="*/ 279954 w 514350"/>
                                <a:gd name="connsiteY4" fmla="*/ 0 h 361950"/>
                                <a:gd name="connsiteX5" fmla="*/ 279001 w 514350"/>
                                <a:gd name="connsiteY5" fmla="*/ 0 h 361950"/>
                                <a:gd name="connsiteX6" fmla="*/ 279954 w 514350"/>
                                <a:gd name="connsiteY6" fmla="*/ 4763 h 361950"/>
                                <a:gd name="connsiteX7" fmla="*/ 262809 w 514350"/>
                                <a:gd name="connsiteY7" fmla="*/ 38100 h 361950"/>
                                <a:gd name="connsiteX8" fmla="*/ 244711 w 514350"/>
                                <a:gd name="connsiteY8" fmla="*/ 40005 h 361950"/>
                                <a:gd name="connsiteX9" fmla="*/ 97074 w 514350"/>
                                <a:gd name="connsiteY9" fmla="*/ 109538 h 361950"/>
                                <a:gd name="connsiteX10" fmla="*/ 83739 w 514350"/>
                                <a:gd name="connsiteY10" fmla="*/ 113348 h 361950"/>
                                <a:gd name="connsiteX11" fmla="*/ 38971 w 514350"/>
                                <a:gd name="connsiteY11" fmla="*/ 186690 h 361950"/>
                                <a:gd name="connsiteX12" fmla="*/ 41829 w 514350"/>
                                <a:gd name="connsiteY12" fmla="*/ 198120 h 361950"/>
                                <a:gd name="connsiteX13" fmla="*/ 871 w 514350"/>
                                <a:gd name="connsiteY13" fmla="*/ 279083 h 361950"/>
                                <a:gd name="connsiteX14" fmla="*/ 2776 w 514350"/>
                                <a:gd name="connsiteY14" fmla="*/ 288608 h 361950"/>
                                <a:gd name="connsiteX15" fmla="*/ 260904 w 514350"/>
                                <a:gd name="connsiteY15" fmla="*/ 365760 h 361950"/>
                                <a:gd name="connsiteX16" fmla="*/ 519031 w 514350"/>
                                <a:gd name="connsiteY16" fmla="*/ 288608 h 361950"/>
                                <a:gd name="connsiteX17" fmla="*/ 520936 w 514350"/>
                                <a:gd name="connsiteY17" fmla="*/ 279083 h 361950"/>
                                <a:gd name="connsiteX18" fmla="*/ 479026 w 514350"/>
                                <a:gd name="connsiteY18" fmla="*/ 199073 h 3619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514350" h="361950">
                                  <a:moveTo>
                                    <a:pt x="479026" y="199073"/>
                                  </a:moveTo>
                                  <a:cubicBezTo>
                                    <a:pt x="482836" y="196215"/>
                                    <a:pt x="485694" y="191453"/>
                                    <a:pt x="486646" y="186690"/>
                                  </a:cubicBezTo>
                                  <a:cubicBezTo>
                                    <a:pt x="496171" y="121920"/>
                                    <a:pt x="424734" y="110490"/>
                                    <a:pt x="424734" y="110490"/>
                                  </a:cubicBezTo>
                                  <a:cubicBezTo>
                                    <a:pt x="424734" y="110490"/>
                                    <a:pt x="424734" y="109538"/>
                                    <a:pt x="424734" y="109538"/>
                                  </a:cubicBezTo>
                                  <a:cubicBezTo>
                                    <a:pt x="424734" y="54293"/>
                                    <a:pt x="353296" y="0"/>
                                    <a:pt x="279954" y="0"/>
                                  </a:cubicBezTo>
                                  <a:cubicBezTo>
                                    <a:pt x="279001" y="0"/>
                                    <a:pt x="279001" y="0"/>
                                    <a:pt x="279001" y="0"/>
                                  </a:cubicBezTo>
                                  <a:cubicBezTo>
                                    <a:pt x="279001" y="1905"/>
                                    <a:pt x="279954" y="3810"/>
                                    <a:pt x="279954" y="4763"/>
                                  </a:cubicBezTo>
                                  <a:cubicBezTo>
                                    <a:pt x="281859" y="13335"/>
                                    <a:pt x="285669" y="32385"/>
                                    <a:pt x="262809" y="38100"/>
                                  </a:cubicBezTo>
                                  <a:cubicBezTo>
                                    <a:pt x="259951" y="39053"/>
                                    <a:pt x="254236" y="39053"/>
                                    <a:pt x="244711" y="40005"/>
                                  </a:cubicBezTo>
                                  <a:cubicBezTo>
                                    <a:pt x="204706" y="42863"/>
                                    <a:pt x="97074" y="50483"/>
                                    <a:pt x="97074" y="109538"/>
                                  </a:cubicBezTo>
                                  <a:cubicBezTo>
                                    <a:pt x="89454" y="110490"/>
                                    <a:pt x="84691" y="113348"/>
                                    <a:pt x="83739" y="113348"/>
                                  </a:cubicBezTo>
                                  <a:cubicBezTo>
                                    <a:pt x="47544" y="123825"/>
                                    <a:pt x="38971" y="159068"/>
                                    <a:pt x="38971" y="186690"/>
                                  </a:cubicBezTo>
                                  <a:cubicBezTo>
                                    <a:pt x="38971" y="190500"/>
                                    <a:pt x="39924" y="194310"/>
                                    <a:pt x="41829" y="198120"/>
                                  </a:cubicBezTo>
                                  <a:cubicBezTo>
                                    <a:pt x="38019" y="201930"/>
                                    <a:pt x="-6749" y="217170"/>
                                    <a:pt x="871" y="279083"/>
                                  </a:cubicBezTo>
                                  <a:lnTo>
                                    <a:pt x="2776" y="288608"/>
                                  </a:lnTo>
                                  <a:cubicBezTo>
                                    <a:pt x="17064" y="326708"/>
                                    <a:pt x="118981" y="365760"/>
                                    <a:pt x="260904" y="365760"/>
                                  </a:cubicBezTo>
                                  <a:cubicBezTo>
                                    <a:pt x="402826" y="365760"/>
                                    <a:pt x="504744" y="326708"/>
                                    <a:pt x="519031" y="288608"/>
                                  </a:cubicBezTo>
                                  <a:lnTo>
                                    <a:pt x="520936" y="279083"/>
                                  </a:lnTo>
                                  <a:cubicBezTo>
                                    <a:pt x="535224" y="222885"/>
                                    <a:pt x="479026" y="199073"/>
                                    <a:pt x="479026" y="19907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4">
                                <a:lumMod val="60000"/>
                                <a:lumOff val="40000"/>
                              </a:schemeClr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10" name="Freihandform: Form 10">
                            <a:extLst>
                              <a:ext uri="{FF2B5EF4-FFF2-40B4-BE49-F238E27FC236}">
                                <a16:creationId xmlns:a16="http://schemas.microsoft.com/office/drawing/2014/main" id="{EA524846-B431-4904-ACEC-BE005C8A165B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372123" y="2350914"/>
                              <a:ext cx="56491" cy="52062"/>
                            </a:xfrm>
                            <a:custGeom>
                              <a:avLst/>
                              <a:gdLst>
                                <a:gd name="connsiteX0" fmla="*/ 32385 w 57150"/>
                                <a:gd name="connsiteY0" fmla="*/ 64770 h 57150"/>
                                <a:gd name="connsiteX1" fmla="*/ 64770 w 57150"/>
                                <a:gd name="connsiteY1" fmla="*/ 32385 h 57150"/>
                                <a:gd name="connsiteX2" fmla="*/ 32385 w 57150"/>
                                <a:gd name="connsiteY2" fmla="*/ 0 h 57150"/>
                                <a:gd name="connsiteX3" fmla="*/ 0 w 57150"/>
                                <a:gd name="connsiteY3" fmla="*/ 32385 h 57150"/>
                                <a:gd name="connsiteX4" fmla="*/ 32385 w 57150"/>
                                <a:gd name="connsiteY4" fmla="*/ 64770 h 57150"/>
                                <a:gd name="connsiteX5" fmla="*/ 32385 w 57150"/>
                                <a:gd name="connsiteY5" fmla="*/ 64770 h 57150"/>
                                <a:gd name="connsiteX6" fmla="*/ 38100 w 57150"/>
                                <a:gd name="connsiteY6" fmla="*/ 10478 h 57150"/>
                                <a:gd name="connsiteX7" fmla="*/ 51435 w 57150"/>
                                <a:gd name="connsiteY7" fmla="*/ 22860 h 57150"/>
                                <a:gd name="connsiteX8" fmla="*/ 39053 w 57150"/>
                                <a:gd name="connsiteY8" fmla="*/ 36195 h 57150"/>
                                <a:gd name="connsiteX9" fmla="*/ 25718 w 57150"/>
                                <a:gd name="connsiteY9" fmla="*/ 23813 h 57150"/>
                                <a:gd name="connsiteX10" fmla="*/ 25718 w 57150"/>
                                <a:gd name="connsiteY10" fmla="*/ 23813 h 57150"/>
                                <a:gd name="connsiteX11" fmla="*/ 38100 w 57150"/>
                                <a:gd name="connsiteY11" fmla="*/ 10478 h 57150"/>
                                <a:gd name="connsiteX12" fmla="*/ 16193 w 57150"/>
                                <a:gd name="connsiteY12" fmla="*/ 39053 h 57150"/>
                                <a:gd name="connsiteX13" fmla="*/ 22860 w 57150"/>
                                <a:gd name="connsiteY13" fmla="*/ 45720 h 57150"/>
                                <a:gd name="connsiteX14" fmla="*/ 16193 w 57150"/>
                                <a:gd name="connsiteY14" fmla="*/ 52388 h 57150"/>
                                <a:gd name="connsiteX15" fmla="*/ 9525 w 57150"/>
                                <a:gd name="connsiteY15" fmla="*/ 45720 h 57150"/>
                                <a:gd name="connsiteX16" fmla="*/ 16193 w 57150"/>
                                <a:gd name="connsiteY16" fmla="*/ 39053 h 57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57150" h="57150">
                                  <a:moveTo>
                                    <a:pt x="32385" y="64770"/>
                                  </a:moveTo>
                                  <a:cubicBezTo>
                                    <a:pt x="50483" y="64770"/>
                                    <a:pt x="64770" y="50482"/>
                                    <a:pt x="64770" y="32385"/>
                                  </a:cubicBezTo>
                                  <a:cubicBezTo>
                                    <a:pt x="64770" y="14288"/>
                                    <a:pt x="50483" y="0"/>
                                    <a:pt x="32385" y="0"/>
                                  </a:cubicBezTo>
                                  <a:cubicBezTo>
                                    <a:pt x="14288" y="0"/>
                                    <a:pt x="0" y="14288"/>
                                    <a:pt x="0" y="32385"/>
                                  </a:cubicBezTo>
                                  <a:cubicBezTo>
                                    <a:pt x="0" y="50482"/>
                                    <a:pt x="14288" y="64770"/>
                                    <a:pt x="32385" y="64770"/>
                                  </a:cubicBezTo>
                                  <a:lnTo>
                                    <a:pt x="32385" y="64770"/>
                                  </a:lnTo>
                                  <a:close/>
                                  <a:moveTo>
                                    <a:pt x="38100" y="10478"/>
                                  </a:moveTo>
                                  <a:cubicBezTo>
                                    <a:pt x="44768" y="10478"/>
                                    <a:pt x="51435" y="16192"/>
                                    <a:pt x="51435" y="22860"/>
                                  </a:cubicBezTo>
                                  <a:cubicBezTo>
                                    <a:pt x="51435" y="29528"/>
                                    <a:pt x="45720" y="36195"/>
                                    <a:pt x="39053" y="36195"/>
                                  </a:cubicBezTo>
                                  <a:cubicBezTo>
                                    <a:pt x="32385" y="36195"/>
                                    <a:pt x="25718" y="30480"/>
                                    <a:pt x="25718" y="23813"/>
                                  </a:cubicBezTo>
                                  <a:cubicBezTo>
                                    <a:pt x="25718" y="23813"/>
                                    <a:pt x="25718" y="23813"/>
                                    <a:pt x="25718" y="23813"/>
                                  </a:cubicBezTo>
                                  <a:cubicBezTo>
                                    <a:pt x="25718" y="16192"/>
                                    <a:pt x="31433" y="10478"/>
                                    <a:pt x="38100" y="10478"/>
                                  </a:cubicBezTo>
                                  <a:close/>
                                  <a:moveTo>
                                    <a:pt x="16193" y="39053"/>
                                  </a:moveTo>
                                  <a:cubicBezTo>
                                    <a:pt x="20003" y="39053"/>
                                    <a:pt x="22860" y="41910"/>
                                    <a:pt x="22860" y="45720"/>
                                  </a:cubicBezTo>
                                  <a:cubicBezTo>
                                    <a:pt x="22860" y="49530"/>
                                    <a:pt x="20003" y="52388"/>
                                    <a:pt x="16193" y="52388"/>
                                  </a:cubicBezTo>
                                  <a:cubicBezTo>
                                    <a:pt x="12383" y="52388"/>
                                    <a:pt x="10478" y="49530"/>
                                    <a:pt x="9525" y="45720"/>
                                  </a:cubicBezTo>
                                  <a:cubicBezTo>
                                    <a:pt x="9525" y="41910"/>
                                    <a:pt x="12383" y="39053"/>
                                    <a:pt x="16193" y="3905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512F1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11" name="Freihandform: Form 11">
                            <a:extLst>
                              <a:ext uri="{FF2B5EF4-FFF2-40B4-BE49-F238E27FC236}">
                                <a16:creationId xmlns:a16="http://schemas.microsoft.com/office/drawing/2014/main" id="{D88659BC-3AA5-4CBF-82AD-FDDE3478C2B8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384364" y="2360458"/>
                              <a:ext cx="18830" cy="17354"/>
                            </a:xfrm>
                            <a:custGeom>
                              <a:avLst/>
                              <a:gdLst>
                                <a:gd name="connsiteX0" fmla="*/ 12382 w 19050"/>
                                <a:gd name="connsiteY0" fmla="*/ 0 h 19050"/>
                                <a:gd name="connsiteX1" fmla="*/ 25718 w 19050"/>
                                <a:gd name="connsiteY1" fmla="*/ 12382 h 19050"/>
                                <a:gd name="connsiteX2" fmla="*/ 13335 w 19050"/>
                                <a:gd name="connsiteY2" fmla="*/ 25717 h 19050"/>
                                <a:gd name="connsiteX3" fmla="*/ 0 w 19050"/>
                                <a:gd name="connsiteY3" fmla="*/ 13335 h 19050"/>
                                <a:gd name="connsiteX4" fmla="*/ 0 w 19050"/>
                                <a:gd name="connsiteY4" fmla="*/ 13335 h 19050"/>
                                <a:gd name="connsiteX5" fmla="*/ 12382 w 19050"/>
                                <a:gd name="connsiteY5" fmla="*/ 0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050" h="19050">
                                  <a:moveTo>
                                    <a:pt x="12382" y="0"/>
                                  </a:moveTo>
                                  <a:cubicBezTo>
                                    <a:pt x="19050" y="0"/>
                                    <a:pt x="25718" y="5715"/>
                                    <a:pt x="25718" y="12382"/>
                                  </a:cubicBezTo>
                                  <a:cubicBezTo>
                                    <a:pt x="25718" y="19050"/>
                                    <a:pt x="20003" y="25717"/>
                                    <a:pt x="13335" y="25717"/>
                                  </a:cubicBezTo>
                                  <a:cubicBezTo>
                                    <a:pt x="6668" y="25717"/>
                                    <a:pt x="0" y="20002"/>
                                    <a:pt x="0" y="13335"/>
                                  </a:cubicBezTo>
                                  <a:cubicBezTo>
                                    <a:pt x="0" y="13335"/>
                                    <a:pt x="0" y="13335"/>
                                    <a:pt x="0" y="13335"/>
                                  </a:cubicBezTo>
                                  <a:cubicBezTo>
                                    <a:pt x="0" y="5715"/>
                                    <a:pt x="5715" y="0"/>
                                    <a:pt x="12382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12" name="Freihandform: Form 12">
                            <a:extLst>
                              <a:ext uri="{FF2B5EF4-FFF2-40B4-BE49-F238E27FC236}">
                                <a16:creationId xmlns:a16="http://schemas.microsoft.com/office/drawing/2014/main" id="{E6814980-2C8A-4E16-AEE3-6E02AF4F771F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409784" y="2386489"/>
                              <a:ext cx="9415" cy="8677"/>
                            </a:xfrm>
                            <a:custGeom>
                              <a:avLst/>
                              <a:gdLst>
                                <a:gd name="connsiteX0" fmla="*/ 6668 w 9525"/>
                                <a:gd name="connsiteY0" fmla="*/ 0 h 9525"/>
                                <a:gd name="connsiteX1" fmla="*/ 13335 w 9525"/>
                                <a:gd name="connsiteY1" fmla="*/ 6667 h 9525"/>
                                <a:gd name="connsiteX2" fmla="*/ 6668 w 9525"/>
                                <a:gd name="connsiteY2" fmla="*/ 13335 h 9525"/>
                                <a:gd name="connsiteX3" fmla="*/ 0 w 9525"/>
                                <a:gd name="connsiteY3" fmla="*/ 6667 h 9525"/>
                                <a:gd name="connsiteX4" fmla="*/ 6668 w 9525"/>
                                <a:gd name="connsiteY4" fmla="*/ 0 h 95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9525" h="9525">
                                  <a:moveTo>
                                    <a:pt x="6668" y="0"/>
                                  </a:moveTo>
                                  <a:cubicBezTo>
                                    <a:pt x="10478" y="0"/>
                                    <a:pt x="13335" y="2857"/>
                                    <a:pt x="13335" y="6667"/>
                                  </a:cubicBezTo>
                                  <a:cubicBezTo>
                                    <a:pt x="13335" y="10477"/>
                                    <a:pt x="10478" y="13335"/>
                                    <a:pt x="6668" y="13335"/>
                                  </a:cubicBezTo>
                                  <a:cubicBezTo>
                                    <a:pt x="2858" y="13335"/>
                                    <a:pt x="953" y="10477"/>
                                    <a:pt x="0" y="6667"/>
                                  </a:cubicBezTo>
                                  <a:cubicBezTo>
                                    <a:pt x="0" y="2857"/>
                                    <a:pt x="2858" y="0"/>
                                    <a:pt x="6668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13" name="Freihandform: Form 13">
                            <a:extLst>
                              <a:ext uri="{FF2B5EF4-FFF2-40B4-BE49-F238E27FC236}">
                                <a16:creationId xmlns:a16="http://schemas.microsoft.com/office/drawing/2014/main" id="{76CA73F0-2130-4BDE-8459-EAB2C0507D30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232778" y="2350914"/>
                              <a:ext cx="56491" cy="52062"/>
                            </a:xfrm>
                            <a:custGeom>
                              <a:avLst/>
                              <a:gdLst>
                                <a:gd name="connsiteX0" fmla="*/ 32385 w 57150"/>
                                <a:gd name="connsiteY0" fmla="*/ 64770 h 57150"/>
                                <a:gd name="connsiteX1" fmla="*/ 64770 w 57150"/>
                                <a:gd name="connsiteY1" fmla="*/ 32385 h 57150"/>
                                <a:gd name="connsiteX2" fmla="*/ 32385 w 57150"/>
                                <a:gd name="connsiteY2" fmla="*/ 0 h 57150"/>
                                <a:gd name="connsiteX3" fmla="*/ 0 w 57150"/>
                                <a:gd name="connsiteY3" fmla="*/ 32385 h 57150"/>
                                <a:gd name="connsiteX4" fmla="*/ 32385 w 57150"/>
                                <a:gd name="connsiteY4" fmla="*/ 64770 h 57150"/>
                                <a:gd name="connsiteX5" fmla="*/ 32385 w 57150"/>
                                <a:gd name="connsiteY5" fmla="*/ 64770 h 57150"/>
                                <a:gd name="connsiteX6" fmla="*/ 39052 w 57150"/>
                                <a:gd name="connsiteY6" fmla="*/ 22860 h 57150"/>
                                <a:gd name="connsiteX7" fmla="*/ 39052 w 57150"/>
                                <a:gd name="connsiteY7" fmla="*/ 22860 h 57150"/>
                                <a:gd name="connsiteX8" fmla="*/ 25717 w 57150"/>
                                <a:gd name="connsiteY8" fmla="*/ 36195 h 57150"/>
                                <a:gd name="connsiteX9" fmla="*/ 13335 w 57150"/>
                                <a:gd name="connsiteY9" fmla="*/ 22860 h 57150"/>
                                <a:gd name="connsiteX10" fmla="*/ 26670 w 57150"/>
                                <a:gd name="connsiteY10" fmla="*/ 10478 h 57150"/>
                                <a:gd name="connsiteX11" fmla="*/ 39052 w 57150"/>
                                <a:gd name="connsiteY11" fmla="*/ 22860 h 57150"/>
                                <a:gd name="connsiteX12" fmla="*/ 55245 w 57150"/>
                                <a:gd name="connsiteY12" fmla="*/ 45720 h 57150"/>
                                <a:gd name="connsiteX13" fmla="*/ 48577 w 57150"/>
                                <a:gd name="connsiteY13" fmla="*/ 52388 h 57150"/>
                                <a:gd name="connsiteX14" fmla="*/ 41910 w 57150"/>
                                <a:gd name="connsiteY14" fmla="*/ 45720 h 57150"/>
                                <a:gd name="connsiteX15" fmla="*/ 48577 w 57150"/>
                                <a:gd name="connsiteY15" fmla="*/ 39053 h 57150"/>
                                <a:gd name="connsiteX16" fmla="*/ 55245 w 57150"/>
                                <a:gd name="connsiteY16" fmla="*/ 45720 h 57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57150" h="57150">
                                  <a:moveTo>
                                    <a:pt x="32385" y="64770"/>
                                  </a:moveTo>
                                  <a:cubicBezTo>
                                    <a:pt x="50482" y="64770"/>
                                    <a:pt x="64770" y="50482"/>
                                    <a:pt x="64770" y="32385"/>
                                  </a:cubicBezTo>
                                  <a:cubicBezTo>
                                    <a:pt x="64770" y="14288"/>
                                    <a:pt x="50482" y="0"/>
                                    <a:pt x="32385" y="0"/>
                                  </a:cubicBezTo>
                                  <a:cubicBezTo>
                                    <a:pt x="14288" y="0"/>
                                    <a:pt x="0" y="14288"/>
                                    <a:pt x="0" y="32385"/>
                                  </a:cubicBezTo>
                                  <a:cubicBezTo>
                                    <a:pt x="0" y="50482"/>
                                    <a:pt x="14288" y="64770"/>
                                    <a:pt x="32385" y="64770"/>
                                  </a:cubicBezTo>
                                  <a:lnTo>
                                    <a:pt x="32385" y="64770"/>
                                  </a:lnTo>
                                  <a:close/>
                                  <a:moveTo>
                                    <a:pt x="39052" y="22860"/>
                                  </a:moveTo>
                                  <a:cubicBezTo>
                                    <a:pt x="39052" y="22860"/>
                                    <a:pt x="39052" y="22860"/>
                                    <a:pt x="39052" y="22860"/>
                                  </a:cubicBezTo>
                                  <a:cubicBezTo>
                                    <a:pt x="39052" y="30480"/>
                                    <a:pt x="33338" y="36195"/>
                                    <a:pt x="25717" y="36195"/>
                                  </a:cubicBezTo>
                                  <a:cubicBezTo>
                                    <a:pt x="19050" y="36195"/>
                                    <a:pt x="13335" y="30480"/>
                                    <a:pt x="13335" y="22860"/>
                                  </a:cubicBezTo>
                                  <a:cubicBezTo>
                                    <a:pt x="13335" y="16192"/>
                                    <a:pt x="19050" y="10478"/>
                                    <a:pt x="26670" y="10478"/>
                                  </a:cubicBezTo>
                                  <a:cubicBezTo>
                                    <a:pt x="33338" y="10478"/>
                                    <a:pt x="39052" y="16192"/>
                                    <a:pt x="39052" y="22860"/>
                                  </a:cubicBezTo>
                                  <a:close/>
                                  <a:moveTo>
                                    <a:pt x="55245" y="45720"/>
                                  </a:moveTo>
                                  <a:cubicBezTo>
                                    <a:pt x="55245" y="49530"/>
                                    <a:pt x="52388" y="51435"/>
                                    <a:pt x="48577" y="52388"/>
                                  </a:cubicBezTo>
                                  <a:cubicBezTo>
                                    <a:pt x="44767" y="52388"/>
                                    <a:pt x="41910" y="49530"/>
                                    <a:pt x="41910" y="45720"/>
                                  </a:cubicBezTo>
                                  <a:cubicBezTo>
                                    <a:pt x="41910" y="41910"/>
                                    <a:pt x="44767" y="39053"/>
                                    <a:pt x="48577" y="39053"/>
                                  </a:cubicBezTo>
                                  <a:cubicBezTo>
                                    <a:pt x="52388" y="39053"/>
                                    <a:pt x="55245" y="41910"/>
                                    <a:pt x="55245" y="4572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512F1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14" name="Freihandform: Form 14">
                            <a:extLst>
                              <a:ext uri="{FF2B5EF4-FFF2-40B4-BE49-F238E27FC236}">
                                <a16:creationId xmlns:a16="http://schemas.microsoft.com/office/drawing/2014/main" id="{B69D20DA-1A67-42D3-BD1E-625AA732A3AB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257258" y="2360458"/>
                              <a:ext cx="18830" cy="17354"/>
                            </a:xfrm>
                            <a:custGeom>
                              <a:avLst/>
                              <a:gdLst>
                                <a:gd name="connsiteX0" fmla="*/ 25718 w 19050"/>
                                <a:gd name="connsiteY0" fmla="*/ 12382 h 19050"/>
                                <a:gd name="connsiteX1" fmla="*/ 25718 w 19050"/>
                                <a:gd name="connsiteY1" fmla="*/ 12382 h 19050"/>
                                <a:gd name="connsiteX2" fmla="*/ 12382 w 19050"/>
                                <a:gd name="connsiteY2" fmla="*/ 25717 h 19050"/>
                                <a:gd name="connsiteX3" fmla="*/ 0 w 19050"/>
                                <a:gd name="connsiteY3" fmla="*/ 12382 h 19050"/>
                                <a:gd name="connsiteX4" fmla="*/ 13335 w 19050"/>
                                <a:gd name="connsiteY4" fmla="*/ 0 h 19050"/>
                                <a:gd name="connsiteX5" fmla="*/ 25718 w 19050"/>
                                <a:gd name="connsiteY5" fmla="*/ 12382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050" h="19050">
                                  <a:moveTo>
                                    <a:pt x="25718" y="12382"/>
                                  </a:moveTo>
                                  <a:cubicBezTo>
                                    <a:pt x="25718" y="12382"/>
                                    <a:pt x="25718" y="12382"/>
                                    <a:pt x="25718" y="12382"/>
                                  </a:cubicBezTo>
                                  <a:cubicBezTo>
                                    <a:pt x="25718" y="20002"/>
                                    <a:pt x="20003" y="25717"/>
                                    <a:pt x="12382" y="25717"/>
                                  </a:cubicBezTo>
                                  <a:cubicBezTo>
                                    <a:pt x="5715" y="25717"/>
                                    <a:pt x="0" y="20002"/>
                                    <a:pt x="0" y="12382"/>
                                  </a:cubicBezTo>
                                  <a:cubicBezTo>
                                    <a:pt x="0" y="5715"/>
                                    <a:pt x="5715" y="0"/>
                                    <a:pt x="13335" y="0"/>
                                  </a:cubicBezTo>
                                  <a:cubicBezTo>
                                    <a:pt x="20003" y="0"/>
                                    <a:pt x="25718" y="5715"/>
                                    <a:pt x="25718" y="1238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17" name="Freihandform: Form 17">
                            <a:extLst>
                              <a:ext uri="{FF2B5EF4-FFF2-40B4-BE49-F238E27FC236}">
                                <a16:creationId xmlns:a16="http://schemas.microsoft.com/office/drawing/2014/main" id="{EFE5F25C-05F4-4B30-AFE7-DCE67EE9A64F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238428" y="2386489"/>
                              <a:ext cx="9415" cy="8677"/>
                            </a:xfrm>
                            <a:custGeom>
                              <a:avLst/>
                              <a:gdLst>
                                <a:gd name="connsiteX0" fmla="*/ 13335 w 9525"/>
                                <a:gd name="connsiteY0" fmla="*/ 6667 h 9525"/>
                                <a:gd name="connsiteX1" fmla="*/ 6668 w 9525"/>
                                <a:gd name="connsiteY1" fmla="*/ 13335 h 9525"/>
                                <a:gd name="connsiteX2" fmla="*/ 0 w 9525"/>
                                <a:gd name="connsiteY2" fmla="*/ 6667 h 9525"/>
                                <a:gd name="connsiteX3" fmla="*/ 6668 w 9525"/>
                                <a:gd name="connsiteY3" fmla="*/ 0 h 9525"/>
                                <a:gd name="connsiteX4" fmla="*/ 13335 w 9525"/>
                                <a:gd name="connsiteY4" fmla="*/ 6667 h 95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9525" h="9525">
                                  <a:moveTo>
                                    <a:pt x="13335" y="6667"/>
                                  </a:moveTo>
                                  <a:cubicBezTo>
                                    <a:pt x="13335" y="10477"/>
                                    <a:pt x="10478" y="12382"/>
                                    <a:pt x="6668" y="13335"/>
                                  </a:cubicBezTo>
                                  <a:cubicBezTo>
                                    <a:pt x="2857" y="13335"/>
                                    <a:pt x="0" y="10477"/>
                                    <a:pt x="0" y="6667"/>
                                  </a:cubicBezTo>
                                  <a:cubicBezTo>
                                    <a:pt x="0" y="2857"/>
                                    <a:pt x="2857" y="0"/>
                                    <a:pt x="6668" y="0"/>
                                  </a:cubicBezTo>
                                  <a:cubicBezTo>
                                    <a:pt x="10478" y="0"/>
                                    <a:pt x="13335" y="2857"/>
                                    <a:pt x="13335" y="666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18" name="Freihandform: Form 18">
                            <a:extLst>
                              <a:ext uri="{FF2B5EF4-FFF2-40B4-BE49-F238E27FC236}">
                                <a16:creationId xmlns:a16="http://schemas.microsoft.com/office/drawing/2014/main" id="{7B89B27D-0992-4C9B-B12E-A183A13C269C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214670" y="2148942"/>
                              <a:ext cx="28246" cy="43385"/>
                            </a:xfrm>
                            <a:custGeom>
                              <a:avLst/>
                              <a:gdLst>
                                <a:gd name="connsiteX0" fmla="*/ 17875 w 28575"/>
                                <a:gd name="connsiteY0" fmla="*/ 5492 h 47625"/>
                                <a:gd name="connsiteX1" fmla="*/ 5493 w 28575"/>
                                <a:gd name="connsiteY1" fmla="*/ 730 h 47625"/>
                                <a:gd name="connsiteX2" fmla="*/ 730 w 28575"/>
                                <a:gd name="connsiteY2" fmla="*/ 13113 h 47625"/>
                                <a:gd name="connsiteX3" fmla="*/ 14065 w 28575"/>
                                <a:gd name="connsiteY3" fmla="*/ 42640 h 47625"/>
                                <a:gd name="connsiteX4" fmla="*/ 22637 w 28575"/>
                                <a:gd name="connsiteY4" fmla="*/ 48355 h 47625"/>
                                <a:gd name="connsiteX5" fmla="*/ 26447 w 28575"/>
                                <a:gd name="connsiteY5" fmla="*/ 47402 h 47625"/>
                                <a:gd name="connsiteX6" fmla="*/ 31210 w 28575"/>
                                <a:gd name="connsiteY6" fmla="*/ 35020 h 47625"/>
                                <a:gd name="connsiteX7" fmla="*/ 17875 w 28575"/>
                                <a:gd name="connsiteY7" fmla="*/ 5492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28575" h="47625">
                                  <a:moveTo>
                                    <a:pt x="17875" y="5492"/>
                                  </a:moveTo>
                                  <a:cubicBezTo>
                                    <a:pt x="15970" y="730"/>
                                    <a:pt x="10255" y="-1175"/>
                                    <a:pt x="5493" y="730"/>
                                  </a:cubicBezTo>
                                  <a:cubicBezTo>
                                    <a:pt x="730" y="2635"/>
                                    <a:pt x="-1175" y="8350"/>
                                    <a:pt x="730" y="13113"/>
                                  </a:cubicBezTo>
                                  <a:lnTo>
                                    <a:pt x="14065" y="42640"/>
                                  </a:lnTo>
                                  <a:cubicBezTo>
                                    <a:pt x="15970" y="46450"/>
                                    <a:pt x="18827" y="48355"/>
                                    <a:pt x="22637" y="48355"/>
                                  </a:cubicBezTo>
                                  <a:cubicBezTo>
                                    <a:pt x="23590" y="48355"/>
                                    <a:pt x="25495" y="48355"/>
                                    <a:pt x="26447" y="47402"/>
                                  </a:cubicBezTo>
                                  <a:cubicBezTo>
                                    <a:pt x="31210" y="45498"/>
                                    <a:pt x="33115" y="39782"/>
                                    <a:pt x="31210" y="35020"/>
                                  </a:cubicBezTo>
                                  <a:lnTo>
                                    <a:pt x="17875" y="549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19" name="Freihandform: Form 19">
                            <a:extLst>
                              <a:ext uri="{FF2B5EF4-FFF2-40B4-BE49-F238E27FC236}">
                                <a16:creationId xmlns:a16="http://schemas.microsoft.com/office/drawing/2014/main" id="{E3800896-2E6E-4F84-8327-41D70907E6E3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305243" y="2173931"/>
                              <a:ext cx="28246" cy="34708"/>
                            </a:xfrm>
                            <a:custGeom>
                              <a:avLst/>
                              <a:gdLst>
                                <a:gd name="connsiteX0" fmla="*/ 18065 w 28575"/>
                                <a:gd name="connsiteY0" fmla="*/ 4730 h 38100"/>
                                <a:gd name="connsiteX1" fmla="*/ 4730 w 28575"/>
                                <a:gd name="connsiteY1" fmla="*/ 920 h 38100"/>
                                <a:gd name="connsiteX2" fmla="*/ 920 w 28575"/>
                                <a:gd name="connsiteY2" fmla="*/ 14255 h 38100"/>
                                <a:gd name="connsiteX3" fmla="*/ 17112 w 28575"/>
                                <a:gd name="connsiteY3" fmla="*/ 41877 h 38100"/>
                                <a:gd name="connsiteX4" fmla="*/ 25685 w 28575"/>
                                <a:gd name="connsiteY4" fmla="*/ 46640 h 38100"/>
                                <a:gd name="connsiteX5" fmla="*/ 30447 w 28575"/>
                                <a:gd name="connsiteY5" fmla="*/ 45687 h 38100"/>
                                <a:gd name="connsiteX6" fmla="*/ 34257 w 28575"/>
                                <a:gd name="connsiteY6" fmla="*/ 32352 h 38100"/>
                                <a:gd name="connsiteX7" fmla="*/ 18065 w 28575"/>
                                <a:gd name="connsiteY7" fmla="*/ 4730 h 381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28575" h="38100">
                                  <a:moveTo>
                                    <a:pt x="18065" y="4730"/>
                                  </a:moveTo>
                                  <a:cubicBezTo>
                                    <a:pt x="15207" y="-33"/>
                                    <a:pt x="9492" y="-985"/>
                                    <a:pt x="4730" y="920"/>
                                  </a:cubicBezTo>
                                  <a:cubicBezTo>
                                    <a:pt x="-33" y="3777"/>
                                    <a:pt x="-985" y="9492"/>
                                    <a:pt x="920" y="14255"/>
                                  </a:cubicBezTo>
                                  <a:lnTo>
                                    <a:pt x="17112" y="41877"/>
                                  </a:lnTo>
                                  <a:cubicBezTo>
                                    <a:pt x="19017" y="44735"/>
                                    <a:pt x="21875" y="46640"/>
                                    <a:pt x="25685" y="46640"/>
                                  </a:cubicBezTo>
                                  <a:cubicBezTo>
                                    <a:pt x="27590" y="46640"/>
                                    <a:pt x="28542" y="46640"/>
                                    <a:pt x="30447" y="45687"/>
                                  </a:cubicBezTo>
                                  <a:cubicBezTo>
                                    <a:pt x="35210" y="42830"/>
                                    <a:pt x="36162" y="37115"/>
                                    <a:pt x="34257" y="32352"/>
                                  </a:cubicBezTo>
                                  <a:lnTo>
                                    <a:pt x="18065" y="47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0" name="Freihandform: Form 20">
                            <a:extLst>
                              <a:ext uri="{FF2B5EF4-FFF2-40B4-BE49-F238E27FC236}">
                                <a16:creationId xmlns:a16="http://schemas.microsoft.com/office/drawing/2014/main" id="{9D8F3363-84E9-43C2-B54B-3D56508C468D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435205" y="2138326"/>
                              <a:ext cx="18830" cy="17354"/>
                            </a:xfrm>
                            <a:custGeom>
                              <a:avLst/>
                              <a:gdLst>
                                <a:gd name="connsiteX0" fmla="*/ 22860 w 19050"/>
                                <a:gd name="connsiteY0" fmla="*/ 11430 h 19050"/>
                                <a:gd name="connsiteX1" fmla="*/ 11430 w 19050"/>
                                <a:gd name="connsiteY1" fmla="*/ 22860 h 19050"/>
                                <a:gd name="connsiteX2" fmla="*/ 0 w 19050"/>
                                <a:gd name="connsiteY2" fmla="*/ 11430 h 19050"/>
                                <a:gd name="connsiteX3" fmla="*/ 11430 w 19050"/>
                                <a:gd name="connsiteY3" fmla="*/ 0 h 19050"/>
                                <a:gd name="connsiteX4" fmla="*/ 22860 w 19050"/>
                                <a:gd name="connsiteY4" fmla="*/ 11430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9050" h="19050">
                                  <a:moveTo>
                                    <a:pt x="22860" y="11430"/>
                                  </a:moveTo>
                                  <a:cubicBezTo>
                                    <a:pt x="22860" y="17743"/>
                                    <a:pt x="17743" y="22860"/>
                                    <a:pt x="11430" y="22860"/>
                                  </a:cubicBezTo>
                                  <a:cubicBezTo>
                                    <a:pt x="5117" y="22860"/>
                                    <a:pt x="0" y="17743"/>
                                    <a:pt x="0" y="11430"/>
                                  </a:cubicBezTo>
                                  <a:cubicBezTo>
                                    <a:pt x="0" y="5117"/>
                                    <a:pt x="5117" y="0"/>
                                    <a:pt x="11430" y="0"/>
                                  </a:cubicBezTo>
                                  <a:cubicBezTo>
                                    <a:pt x="17743" y="0"/>
                                    <a:pt x="22860" y="5117"/>
                                    <a:pt x="22860" y="1143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1" name="Freihandform: Form 21">
                            <a:extLst>
                              <a:ext uri="{FF2B5EF4-FFF2-40B4-BE49-F238E27FC236}">
                                <a16:creationId xmlns:a16="http://schemas.microsoft.com/office/drawing/2014/main" id="{AF49D39B-40FB-430E-B078-0C453122A220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385305" y="2274556"/>
                              <a:ext cx="18830" cy="17354"/>
                            </a:xfrm>
                            <a:custGeom>
                              <a:avLst/>
                              <a:gdLst>
                                <a:gd name="connsiteX0" fmla="*/ 22860 w 19050"/>
                                <a:gd name="connsiteY0" fmla="*/ 11430 h 19050"/>
                                <a:gd name="connsiteX1" fmla="*/ 11430 w 19050"/>
                                <a:gd name="connsiteY1" fmla="*/ 22860 h 19050"/>
                                <a:gd name="connsiteX2" fmla="*/ 0 w 19050"/>
                                <a:gd name="connsiteY2" fmla="*/ 11430 h 19050"/>
                                <a:gd name="connsiteX3" fmla="*/ 11430 w 19050"/>
                                <a:gd name="connsiteY3" fmla="*/ 0 h 19050"/>
                                <a:gd name="connsiteX4" fmla="*/ 22860 w 19050"/>
                                <a:gd name="connsiteY4" fmla="*/ 11430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9050" h="19050">
                                  <a:moveTo>
                                    <a:pt x="22860" y="11430"/>
                                  </a:moveTo>
                                  <a:cubicBezTo>
                                    <a:pt x="22860" y="17743"/>
                                    <a:pt x="17743" y="22860"/>
                                    <a:pt x="11430" y="22860"/>
                                  </a:cubicBezTo>
                                  <a:cubicBezTo>
                                    <a:pt x="5117" y="22860"/>
                                    <a:pt x="0" y="17743"/>
                                    <a:pt x="0" y="11430"/>
                                  </a:cubicBezTo>
                                  <a:cubicBezTo>
                                    <a:pt x="0" y="5117"/>
                                    <a:pt x="5117" y="0"/>
                                    <a:pt x="11430" y="0"/>
                                  </a:cubicBezTo>
                                  <a:cubicBezTo>
                                    <a:pt x="17743" y="0"/>
                                    <a:pt x="22860" y="5117"/>
                                    <a:pt x="22860" y="1143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2" name="Freihandform: Form 22">
                            <a:extLst>
                              <a:ext uri="{FF2B5EF4-FFF2-40B4-BE49-F238E27FC236}">
                                <a16:creationId xmlns:a16="http://schemas.microsoft.com/office/drawing/2014/main" id="{8D0F3480-50F2-43D7-A60F-C6938F2B9ECA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149925" y="2232038"/>
                              <a:ext cx="18830" cy="17354"/>
                            </a:xfrm>
                            <a:custGeom>
                              <a:avLst/>
                              <a:gdLst>
                                <a:gd name="connsiteX0" fmla="*/ 22860 w 19050"/>
                                <a:gd name="connsiteY0" fmla="*/ 11430 h 19050"/>
                                <a:gd name="connsiteX1" fmla="*/ 11430 w 19050"/>
                                <a:gd name="connsiteY1" fmla="*/ 22860 h 19050"/>
                                <a:gd name="connsiteX2" fmla="*/ 0 w 19050"/>
                                <a:gd name="connsiteY2" fmla="*/ 11430 h 19050"/>
                                <a:gd name="connsiteX3" fmla="*/ 11430 w 19050"/>
                                <a:gd name="connsiteY3" fmla="*/ 0 h 19050"/>
                                <a:gd name="connsiteX4" fmla="*/ 22860 w 19050"/>
                                <a:gd name="connsiteY4" fmla="*/ 11430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9050" h="19050">
                                  <a:moveTo>
                                    <a:pt x="22860" y="11430"/>
                                  </a:moveTo>
                                  <a:cubicBezTo>
                                    <a:pt x="22860" y="17743"/>
                                    <a:pt x="17743" y="22860"/>
                                    <a:pt x="11430" y="22860"/>
                                  </a:cubicBezTo>
                                  <a:cubicBezTo>
                                    <a:pt x="5117" y="22860"/>
                                    <a:pt x="0" y="17743"/>
                                    <a:pt x="0" y="11430"/>
                                  </a:cubicBezTo>
                                  <a:cubicBezTo>
                                    <a:pt x="0" y="5117"/>
                                    <a:pt x="5117" y="0"/>
                                    <a:pt x="11430" y="0"/>
                                  </a:cubicBezTo>
                                  <a:cubicBezTo>
                                    <a:pt x="17743" y="0"/>
                                    <a:pt x="22860" y="5117"/>
                                    <a:pt x="22860" y="1143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3" name="Freihandform: Form 23">
                            <a:extLst>
                              <a:ext uri="{FF2B5EF4-FFF2-40B4-BE49-F238E27FC236}">
                                <a16:creationId xmlns:a16="http://schemas.microsoft.com/office/drawing/2014/main" id="{FC646904-2E50-4224-BC59-634D42651944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272322" y="2070645"/>
                              <a:ext cx="18830" cy="17354"/>
                            </a:xfrm>
                            <a:custGeom>
                              <a:avLst/>
                              <a:gdLst>
                                <a:gd name="connsiteX0" fmla="*/ 22860 w 19050"/>
                                <a:gd name="connsiteY0" fmla="*/ 11430 h 19050"/>
                                <a:gd name="connsiteX1" fmla="*/ 11430 w 19050"/>
                                <a:gd name="connsiteY1" fmla="*/ 22860 h 19050"/>
                                <a:gd name="connsiteX2" fmla="*/ 0 w 19050"/>
                                <a:gd name="connsiteY2" fmla="*/ 11430 h 19050"/>
                                <a:gd name="connsiteX3" fmla="*/ 11430 w 19050"/>
                                <a:gd name="connsiteY3" fmla="*/ 0 h 19050"/>
                                <a:gd name="connsiteX4" fmla="*/ 22860 w 19050"/>
                                <a:gd name="connsiteY4" fmla="*/ 11430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9050" h="19050">
                                  <a:moveTo>
                                    <a:pt x="22860" y="11430"/>
                                  </a:moveTo>
                                  <a:cubicBezTo>
                                    <a:pt x="22860" y="17743"/>
                                    <a:pt x="17743" y="22860"/>
                                    <a:pt x="11430" y="22860"/>
                                  </a:cubicBezTo>
                                  <a:cubicBezTo>
                                    <a:pt x="5117" y="22860"/>
                                    <a:pt x="0" y="17743"/>
                                    <a:pt x="0" y="11430"/>
                                  </a:cubicBezTo>
                                  <a:cubicBezTo>
                                    <a:pt x="0" y="5117"/>
                                    <a:pt x="5117" y="0"/>
                                    <a:pt x="11430" y="0"/>
                                  </a:cubicBezTo>
                                  <a:cubicBezTo>
                                    <a:pt x="17743" y="0"/>
                                    <a:pt x="22860" y="5117"/>
                                    <a:pt x="22860" y="1143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4" name="Freihandform: Form 24">
                            <a:extLst>
                              <a:ext uri="{FF2B5EF4-FFF2-40B4-BE49-F238E27FC236}">
                                <a16:creationId xmlns:a16="http://schemas.microsoft.com/office/drawing/2014/main" id="{BCBD9880-E120-4960-992E-F94D0C31CB3F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521910" y="2221270"/>
                              <a:ext cx="28246" cy="34708"/>
                            </a:xfrm>
                            <a:custGeom>
                              <a:avLst/>
                              <a:gdLst>
                                <a:gd name="connsiteX0" fmla="*/ 31518 w 28575"/>
                                <a:gd name="connsiteY0" fmla="*/ 13725 h 38100"/>
                                <a:gd name="connsiteX1" fmla="*/ 27708 w 28575"/>
                                <a:gd name="connsiteY1" fmla="*/ 1342 h 38100"/>
                                <a:gd name="connsiteX2" fmla="*/ 15326 w 28575"/>
                                <a:gd name="connsiteY2" fmla="*/ 5153 h 38100"/>
                                <a:gd name="connsiteX3" fmla="*/ 1038 w 28575"/>
                                <a:gd name="connsiteY3" fmla="*/ 33728 h 38100"/>
                                <a:gd name="connsiteX4" fmla="*/ 1991 w 28575"/>
                                <a:gd name="connsiteY4" fmla="*/ 43253 h 38100"/>
                                <a:gd name="connsiteX5" fmla="*/ 5801 w 28575"/>
                                <a:gd name="connsiteY5" fmla="*/ 46110 h 38100"/>
                                <a:gd name="connsiteX6" fmla="*/ 18183 w 28575"/>
                                <a:gd name="connsiteY6" fmla="*/ 42300 h 38100"/>
                                <a:gd name="connsiteX7" fmla="*/ 31518 w 28575"/>
                                <a:gd name="connsiteY7" fmla="*/ 13725 h 381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28575" h="38100">
                                  <a:moveTo>
                                    <a:pt x="31518" y="13725"/>
                                  </a:moveTo>
                                  <a:cubicBezTo>
                                    <a:pt x="34376" y="8963"/>
                                    <a:pt x="32471" y="3248"/>
                                    <a:pt x="27708" y="1342"/>
                                  </a:cubicBezTo>
                                  <a:cubicBezTo>
                                    <a:pt x="22946" y="-1515"/>
                                    <a:pt x="17231" y="390"/>
                                    <a:pt x="15326" y="5153"/>
                                  </a:cubicBezTo>
                                  <a:lnTo>
                                    <a:pt x="1038" y="33728"/>
                                  </a:lnTo>
                                  <a:cubicBezTo>
                                    <a:pt x="-867" y="36585"/>
                                    <a:pt x="86" y="40395"/>
                                    <a:pt x="1991" y="43253"/>
                                  </a:cubicBezTo>
                                  <a:cubicBezTo>
                                    <a:pt x="2943" y="44205"/>
                                    <a:pt x="3896" y="46110"/>
                                    <a:pt x="5801" y="46110"/>
                                  </a:cubicBezTo>
                                  <a:cubicBezTo>
                                    <a:pt x="10563" y="48967"/>
                                    <a:pt x="16278" y="47063"/>
                                    <a:pt x="18183" y="42300"/>
                                  </a:cubicBezTo>
                                  <a:lnTo>
                                    <a:pt x="31518" y="137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5" name="Freihandform: Form 25">
                            <a:extLst>
                              <a:ext uri="{FF2B5EF4-FFF2-40B4-BE49-F238E27FC236}">
                                <a16:creationId xmlns:a16="http://schemas.microsoft.com/office/drawing/2014/main" id="{2EACA098-D81A-4BAA-893F-E7EDD2CFA176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357144" y="2047730"/>
                              <a:ext cx="28246" cy="34708"/>
                            </a:xfrm>
                            <a:custGeom>
                              <a:avLst/>
                              <a:gdLst>
                                <a:gd name="connsiteX0" fmla="*/ 31518 w 28575"/>
                                <a:gd name="connsiteY0" fmla="*/ 13725 h 38100"/>
                                <a:gd name="connsiteX1" fmla="*/ 27708 w 28575"/>
                                <a:gd name="connsiteY1" fmla="*/ 1342 h 38100"/>
                                <a:gd name="connsiteX2" fmla="*/ 15326 w 28575"/>
                                <a:gd name="connsiteY2" fmla="*/ 5153 h 38100"/>
                                <a:gd name="connsiteX3" fmla="*/ 1038 w 28575"/>
                                <a:gd name="connsiteY3" fmla="*/ 33728 h 38100"/>
                                <a:gd name="connsiteX4" fmla="*/ 1991 w 28575"/>
                                <a:gd name="connsiteY4" fmla="*/ 43253 h 38100"/>
                                <a:gd name="connsiteX5" fmla="*/ 5801 w 28575"/>
                                <a:gd name="connsiteY5" fmla="*/ 46110 h 38100"/>
                                <a:gd name="connsiteX6" fmla="*/ 18183 w 28575"/>
                                <a:gd name="connsiteY6" fmla="*/ 42300 h 38100"/>
                                <a:gd name="connsiteX7" fmla="*/ 31518 w 28575"/>
                                <a:gd name="connsiteY7" fmla="*/ 13725 h 381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28575" h="38100">
                                  <a:moveTo>
                                    <a:pt x="31518" y="13725"/>
                                  </a:moveTo>
                                  <a:cubicBezTo>
                                    <a:pt x="34376" y="8963"/>
                                    <a:pt x="32471" y="3248"/>
                                    <a:pt x="27708" y="1342"/>
                                  </a:cubicBezTo>
                                  <a:cubicBezTo>
                                    <a:pt x="22946" y="-1515"/>
                                    <a:pt x="17231" y="390"/>
                                    <a:pt x="15326" y="5153"/>
                                  </a:cubicBezTo>
                                  <a:lnTo>
                                    <a:pt x="1038" y="33728"/>
                                  </a:lnTo>
                                  <a:cubicBezTo>
                                    <a:pt x="-867" y="36585"/>
                                    <a:pt x="86" y="40395"/>
                                    <a:pt x="1991" y="43253"/>
                                  </a:cubicBezTo>
                                  <a:cubicBezTo>
                                    <a:pt x="2943" y="44205"/>
                                    <a:pt x="3896" y="46110"/>
                                    <a:pt x="5801" y="46110"/>
                                  </a:cubicBezTo>
                                  <a:cubicBezTo>
                                    <a:pt x="10563" y="48967"/>
                                    <a:pt x="16278" y="47063"/>
                                    <a:pt x="18183" y="42300"/>
                                  </a:cubicBezTo>
                                  <a:lnTo>
                                    <a:pt x="31518" y="137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6" name="Freihandform: Form 26">
                            <a:extLst>
                              <a:ext uri="{FF2B5EF4-FFF2-40B4-BE49-F238E27FC236}">
                                <a16:creationId xmlns:a16="http://schemas.microsoft.com/office/drawing/2014/main" id="{B913FF6E-163E-40E3-ACFF-3CEA4FB17F4A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413681" y="2195474"/>
                              <a:ext cx="37661" cy="34708"/>
                            </a:xfrm>
                            <a:custGeom>
                              <a:avLst/>
                              <a:gdLst>
                                <a:gd name="connsiteX0" fmla="*/ 16324 w 38100"/>
                                <a:gd name="connsiteY0" fmla="*/ 2989 h 38100"/>
                                <a:gd name="connsiteX1" fmla="*/ 2989 w 38100"/>
                                <a:gd name="connsiteY1" fmla="*/ 2037 h 38100"/>
                                <a:gd name="connsiteX2" fmla="*/ 2037 w 38100"/>
                                <a:gd name="connsiteY2" fmla="*/ 15372 h 38100"/>
                                <a:gd name="connsiteX3" fmla="*/ 23944 w 38100"/>
                                <a:gd name="connsiteY3" fmla="*/ 39184 h 38100"/>
                                <a:gd name="connsiteX4" fmla="*/ 33469 w 38100"/>
                                <a:gd name="connsiteY4" fmla="*/ 42042 h 38100"/>
                                <a:gd name="connsiteX5" fmla="*/ 38232 w 38100"/>
                                <a:gd name="connsiteY5" fmla="*/ 40137 h 38100"/>
                                <a:gd name="connsiteX6" fmla="*/ 39184 w 38100"/>
                                <a:gd name="connsiteY6" fmla="*/ 26802 h 38100"/>
                                <a:gd name="connsiteX7" fmla="*/ 16324 w 38100"/>
                                <a:gd name="connsiteY7" fmla="*/ 2989 h 381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38100" h="38100">
                                  <a:moveTo>
                                    <a:pt x="16324" y="2989"/>
                                  </a:moveTo>
                                  <a:cubicBezTo>
                                    <a:pt x="12514" y="-821"/>
                                    <a:pt x="6799" y="-821"/>
                                    <a:pt x="2989" y="2037"/>
                                  </a:cubicBezTo>
                                  <a:cubicBezTo>
                                    <a:pt x="-821" y="5847"/>
                                    <a:pt x="-821" y="11562"/>
                                    <a:pt x="2037" y="15372"/>
                                  </a:cubicBezTo>
                                  <a:lnTo>
                                    <a:pt x="23944" y="39184"/>
                                  </a:lnTo>
                                  <a:cubicBezTo>
                                    <a:pt x="25849" y="42042"/>
                                    <a:pt x="29659" y="42994"/>
                                    <a:pt x="33469" y="42042"/>
                                  </a:cubicBezTo>
                                  <a:cubicBezTo>
                                    <a:pt x="35374" y="42042"/>
                                    <a:pt x="36327" y="41089"/>
                                    <a:pt x="38232" y="40137"/>
                                  </a:cubicBezTo>
                                  <a:cubicBezTo>
                                    <a:pt x="42042" y="36327"/>
                                    <a:pt x="42042" y="30612"/>
                                    <a:pt x="39184" y="26802"/>
                                  </a:cubicBezTo>
                                  <a:lnTo>
                                    <a:pt x="16324" y="298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7" name="Freihandform: Form 27">
                            <a:extLst>
                              <a:ext uri="{FF2B5EF4-FFF2-40B4-BE49-F238E27FC236}">
                                <a16:creationId xmlns:a16="http://schemas.microsoft.com/office/drawing/2014/main" id="{49EA4E99-AFFF-43F3-8250-BAE51BBA3E0A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201793" y="2251639"/>
                              <a:ext cx="28246" cy="34708"/>
                            </a:xfrm>
                            <a:custGeom>
                              <a:avLst/>
                              <a:gdLst>
                                <a:gd name="connsiteX0" fmla="*/ 31518 w 28575"/>
                                <a:gd name="connsiteY0" fmla="*/ 13725 h 38100"/>
                                <a:gd name="connsiteX1" fmla="*/ 27708 w 28575"/>
                                <a:gd name="connsiteY1" fmla="*/ 1342 h 38100"/>
                                <a:gd name="connsiteX2" fmla="*/ 15326 w 28575"/>
                                <a:gd name="connsiteY2" fmla="*/ 5153 h 38100"/>
                                <a:gd name="connsiteX3" fmla="*/ 1038 w 28575"/>
                                <a:gd name="connsiteY3" fmla="*/ 33728 h 38100"/>
                                <a:gd name="connsiteX4" fmla="*/ 1991 w 28575"/>
                                <a:gd name="connsiteY4" fmla="*/ 43253 h 38100"/>
                                <a:gd name="connsiteX5" fmla="*/ 5801 w 28575"/>
                                <a:gd name="connsiteY5" fmla="*/ 46110 h 38100"/>
                                <a:gd name="connsiteX6" fmla="*/ 18183 w 28575"/>
                                <a:gd name="connsiteY6" fmla="*/ 42300 h 38100"/>
                                <a:gd name="connsiteX7" fmla="*/ 31518 w 28575"/>
                                <a:gd name="connsiteY7" fmla="*/ 13725 h 381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28575" h="38100">
                                  <a:moveTo>
                                    <a:pt x="31518" y="13725"/>
                                  </a:moveTo>
                                  <a:cubicBezTo>
                                    <a:pt x="34376" y="8963"/>
                                    <a:pt x="32471" y="3248"/>
                                    <a:pt x="27708" y="1342"/>
                                  </a:cubicBezTo>
                                  <a:cubicBezTo>
                                    <a:pt x="22946" y="-1515"/>
                                    <a:pt x="17231" y="390"/>
                                    <a:pt x="15326" y="5153"/>
                                  </a:cubicBezTo>
                                  <a:lnTo>
                                    <a:pt x="1038" y="33728"/>
                                  </a:lnTo>
                                  <a:cubicBezTo>
                                    <a:pt x="-867" y="36585"/>
                                    <a:pt x="86" y="40395"/>
                                    <a:pt x="1991" y="43253"/>
                                  </a:cubicBezTo>
                                  <a:cubicBezTo>
                                    <a:pt x="2943" y="44205"/>
                                    <a:pt x="3896" y="46110"/>
                                    <a:pt x="5801" y="46110"/>
                                  </a:cubicBezTo>
                                  <a:cubicBezTo>
                                    <a:pt x="10563" y="48967"/>
                                    <a:pt x="16278" y="47063"/>
                                    <a:pt x="18183" y="42300"/>
                                  </a:cubicBezTo>
                                  <a:lnTo>
                                    <a:pt x="31518" y="137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8" name="Freihandform: Form 28">
                            <a:extLst>
                              <a:ext uri="{FF2B5EF4-FFF2-40B4-BE49-F238E27FC236}">
                                <a16:creationId xmlns:a16="http://schemas.microsoft.com/office/drawing/2014/main" id="{06FE2163-7A53-48BE-BCBA-D117078EAC00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121679" y="2129649"/>
                              <a:ext cx="18830" cy="17354"/>
                            </a:xfrm>
                            <a:custGeom>
                              <a:avLst/>
                              <a:gdLst>
                                <a:gd name="connsiteX0" fmla="*/ 22860 w 19050"/>
                                <a:gd name="connsiteY0" fmla="*/ 11430 h 19050"/>
                                <a:gd name="connsiteX1" fmla="*/ 11430 w 19050"/>
                                <a:gd name="connsiteY1" fmla="*/ 22860 h 19050"/>
                                <a:gd name="connsiteX2" fmla="*/ 0 w 19050"/>
                                <a:gd name="connsiteY2" fmla="*/ 11430 h 19050"/>
                                <a:gd name="connsiteX3" fmla="*/ 11430 w 19050"/>
                                <a:gd name="connsiteY3" fmla="*/ 0 h 19050"/>
                                <a:gd name="connsiteX4" fmla="*/ 22860 w 19050"/>
                                <a:gd name="connsiteY4" fmla="*/ 11430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9050" h="19050">
                                  <a:moveTo>
                                    <a:pt x="22860" y="11430"/>
                                  </a:moveTo>
                                  <a:cubicBezTo>
                                    <a:pt x="22860" y="17743"/>
                                    <a:pt x="17743" y="22860"/>
                                    <a:pt x="11430" y="22860"/>
                                  </a:cubicBezTo>
                                  <a:cubicBezTo>
                                    <a:pt x="5117" y="22860"/>
                                    <a:pt x="0" y="17743"/>
                                    <a:pt x="0" y="11430"/>
                                  </a:cubicBezTo>
                                  <a:cubicBezTo>
                                    <a:pt x="0" y="5117"/>
                                    <a:pt x="5117" y="0"/>
                                    <a:pt x="11430" y="0"/>
                                  </a:cubicBezTo>
                                  <a:cubicBezTo>
                                    <a:pt x="17743" y="0"/>
                                    <a:pt x="22860" y="5117"/>
                                    <a:pt x="22860" y="1143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CE37B67" id="Gruppe 1" o:spid="_x0000_s1026" style="width:505.3pt;height:636.55pt;mso-position-horizontal-relative:char;mso-position-vertical-relative:line" coordsize="64175,808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">
                <v:line id="Gerader Verbinder 503" o:spid="_x0000_s1027" alt="Sprechblasenzeichenfolge" style="position:absolute;visibility:visible;mso-wrap-style:square" from="32191,40834" to="32191,628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" strokecolor="black [3213]" strokeweight="1.25pt">
                  <v:stroke joinstyle="miter"/>
                  <o:lock v:ext="edit" shapetype="f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Feld 239" o:spid="_x0000_s1028" type="#_x0000_t202" style="position:absolute;left:5887;top:53611;width:58288;height:272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" filled="f" stroked="f">
                  <v:textbox inset="0,0,0,0">
                    <w:txbxContent>
                      <w:sdt>
                        <w:sdtPr>
                          <w:id w:val="-1277863143"/>
                          <w:placeholder>
                            <w:docPart w:val="1A6456C1861C44ED9A91EB1BAD68B4F1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5208A4B4" w14:textId="7A1098A8" w:rsidR="001A1276" w:rsidRPr="00F7410B" w:rsidRDefault="00F7410B" w:rsidP="00F7410B">
                            <w:pPr>
                              <w:pStyle w:val="berschrift1"/>
                            </w:pPr>
                            <w:r w:rsidRPr="00F7410B">
                              <w:rPr>
                                <w:lang w:bidi="de-DE"/>
                              </w:rPr>
                              <w:t>Lasst uns zusammen feiern</w:t>
                            </w:r>
                          </w:p>
                        </w:sdtContent>
                      </w:sdt>
                    </w:txbxContent>
                  </v:textbox>
                </v:shape>
                <v:shape id="TextFeld 14" o:spid="_x0000_s1029" type="#_x0000_t202" style="position:absolute;width:56737;height:94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" filled="f" stroked="f">
                  <v:textbox>
                    <w:txbxContent>
                      <w:sdt>
                        <w:sdtPr>
                          <w:id w:val="-1391804924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B6009F6" w14:textId="7C8023B7" w:rsidR="001A1276" w:rsidRPr="0081236B" w:rsidRDefault="0081236B" w:rsidP="0081236B">
                            <w:pPr>
                              <w:pStyle w:val="Titel"/>
                            </w:pPr>
                            <w:r w:rsidRPr="0081236B">
                              <w:rPr>
                                <w:lang w:bidi="de-DE"/>
                              </w:rPr>
                              <w:t>WEITERFÜHRENDES WISSEN</w:t>
                            </w:r>
                          </w:p>
                        </w:sdtContent>
                      </w:sdt>
                    </w:txbxContent>
                  </v:textbox>
                </v:shape>
                <v:shape id="TextFeld 15" o:spid="_x0000_s1030" type="#_x0000_t202" style="position:absolute;left:5887;top:8141;width:56737;height:235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" filled="f" stroked="f">
                  <v:textbox>
                    <w:txbxContent>
                      <w:sdt>
                        <w:sdtPr>
                          <w:id w:val="-1634706901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4E621510" w14:textId="3DD7F045" w:rsidR="001A1276" w:rsidRPr="0048674C" w:rsidRDefault="0048674C" w:rsidP="0048674C">
                            <w:pPr>
                              <w:pStyle w:val="Untertitel"/>
                            </w:pPr>
                            <w:r w:rsidRPr="005B2F0A">
                              <w:rPr>
                                <w:sz w:val="120"/>
                                <w:szCs w:val="120"/>
                                <w:lang w:bidi="de-DE"/>
                              </w:rPr>
                              <w:t>ERWARTET SIE</w:t>
                            </w:r>
                          </w:p>
                        </w:sdtContent>
                      </w:sdt>
                    </w:txbxContent>
                  </v:textbox>
                </v:shape>
                <v:group id="Gruppe 42" o:spid="_x0000_s1031" alt="Emoji-Cupcake" style="position:absolute;left:20738;top:19916;width:23455;height:26219" coordorigin="20754,19968" coordsize="5084,56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shape id="Freihandform: Form 7" o:spid="_x0000_s1032" style="position:absolute;left:20849;top:22702;width:4896;height:2950;flip:x;visibility:visible;mso-wrap-style:square;v-text-anchor:middle" coordsize="495300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" path="m251460,327660v-114300,,-184785,-36195,-202882,-69532l,c44767,35243,139065,59055,250508,59055,361950,59055,456248,35243,501015,l452437,258128v-16192,33337,-86677,69532,-200977,69532xe" fillcolor="#5fccfc [3206]" stroked="f">
                    <v:stroke joinstyle="miter"/>
                    <v:path arrowok="t" o:connecttype="custom" o:connectlocs="248562,298490;48018,235148;0,0;247621,53798;495240,0;447222,235148;248562,298490" o:connectangles="0,0,0,0,0,0,0"/>
                  </v:shape>
                  <v:shape id="Freihandform: Form 8" o:spid="_x0000_s1033" style="position:absolute;left:22502;top:24446;width:1507;height:867;flip:x;visibility:visible;mso-wrap-style:square;v-text-anchor:middle" coordsize="152400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" path="m76770,96203v62865,,76200,-68581,76200,-71438c153922,19050,152970,12383,151065,7620,148207,2858,144397,,140587,l12952,c9142,,5332,2858,2475,7620,-383,12383,-383,19050,570,24765v952,2857,14287,71438,76200,71438xe" stroked="f">
                    <v:stroke joinstyle="miter"/>
                    <v:path arrowok="t" o:connecttype="custom" o:connectlocs="75885,87638;151206,22560;149323,6942;138966,0;12803,0;2446,6942;563,22560;75885,87638" o:connectangles="0,0,0,0,0,0,0,0"/>
                  </v:shape>
                  <v:shape id="Freihandform: Form 9" o:spid="_x0000_s1034" style="position:absolute;left:20754;top:19968;width:5084;height:3298;flip:x;visibility:visible;mso-wrap-style:square;v-text-anchor:middle" coordsize="514350,3619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" path="m479026,199073v3810,-2858,6668,-7620,7620,-12383c496171,121920,424734,110490,424734,110490v,,,-952,,-952c424734,54293,353296,,279954,v-953,,-953,,-953,c279001,1905,279954,3810,279954,4763v1905,8572,5715,27622,-17145,33337c259951,39053,254236,39053,244711,40005,204706,42863,97074,50483,97074,109538v-7620,952,-12383,3810,-13335,3810c47544,123825,38971,159068,38971,186690v,3810,953,7620,2858,11430c38019,201930,-6749,217170,871,279083r1905,9525c17064,326708,118981,365760,260904,365760v141922,,243840,-39052,258127,-77152l520936,279083v14288,-56198,-41910,-80010,-41910,-80010xe" fillcolor="#ab73d5 [1943]" stroked="f">
                    <v:stroke joinstyle="miter"/>
                    <v:path arrowok="t" o:connecttype="custom" o:connectlocs="473504,181350;481036,170070;419838,100654;419838,99786;276727,0;275785,0;276727,4339;259780,34708;241890,36444;95955,99786;82774,103257;38522,170070;41347,180482;861,254237;2744,262914;257897,333198;513048,262914;514931,254237;473504,181350" o:connectangles="0,0,0,0,0,0,0,0,0,0,0,0,0,0,0,0,0,0,0"/>
                  </v:shape>
                  <v:shape id="Freihandform: Form 10" o:spid="_x0000_s1035" style="position:absolute;left:23721;top:23509;width:565;height:520;flip:x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" path="m32385,64770v18098,,32385,-14288,32385,-32385c64770,14288,50483,,32385,,14288,,,14288,,32385,,50482,14288,64770,32385,64770r,xm38100,10478v6668,,13335,5714,13335,12382c51435,29528,45720,36195,39053,36195v-6668,,-13335,-5715,-13335,-12382c25718,23813,25718,23813,25718,23813v,-7621,5715,-13335,12382,-13335xm16193,39053v3810,,6667,2857,6667,6667c22860,49530,20003,52388,16193,52388v-3810,,-5715,-2858,-6668,-6668c9525,41910,12383,39053,16193,39053xe" fillcolor="#512f11" stroked="f">
                    <v:stroke joinstyle="miter"/>
                    <v:path arrowok="t" o:connecttype="custom" o:connectlocs="32012,59004;64023,29502;32012,0;0,29502;32012,59004;32012,59004;37661,9545;50842,20825;38603,32973;25421,21693;25421,21693;37661,9545;16006,35576;22596,41650;16006,47724;9415,41650;16006,35576" o:connectangles="0,0,0,0,0,0,0,0,0,0,0,0,0,0,0,0,0"/>
                  </v:shape>
                  <v:shape id="Freihandform: Form 11" o:spid="_x0000_s1036" style="position:absolute;left:23843;top:23604;width:188;height:174;flip:x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" path="m12382,v6668,,13336,5715,13336,12382c25718,19050,20003,25717,13335,25717,6668,25717,,20002,,13335v,,,,,c,5715,5715,,12382,xe" stroked="f">
                    <v:stroke joinstyle="miter"/>
                    <v:path arrowok="t" o:connecttype="custom" o:connectlocs="12239,0;25421,11280;13181,23427;0,12148;0,12148;12239,0" o:connectangles="0,0,0,0,0,0"/>
                  </v:shape>
                  <v:shape id="Freihandform: Form 12" o:spid="_x0000_s1037" style="position:absolute;left:24097;top:23864;width:94;height:87;flip:x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" path="m6668,v3810,,6667,2857,6667,6667c13335,10477,10478,13335,6668,13335,2858,13335,953,10477,,6667,,2857,2858,,6668,xe" stroked="f">
                    <v:stroke joinstyle="miter"/>
                    <v:path arrowok="t" o:connecttype="custom" o:connectlocs="6591,0;13181,6073;6591,12148;0,6073;6591,0" o:connectangles="0,0,0,0,0"/>
                  </v:shape>
                  <v:shape id="Freihandform: Form 13" o:spid="_x0000_s1038" style="position:absolute;left:22327;top:23509;width:565;height:520;flip:x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" path="m32385,64770v18097,,32385,-14288,32385,-32385c64770,14288,50482,,32385,,14288,,,14288,,32385,,50482,14288,64770,32385,64770r,xm39052,22860v,,,,,c39052,30480,33338,36195,25717,36195v-6667,,-12382,-5715,-12382,-13335c13335,16192,19050,10478,26670,10478v6668,,12382,5714,12382,12382xm55245,45720v,3810,-2857,5715,-6668,6668c44767,52388,41910,49530,41910,45720v,-3810,2857,-6667,6667,-6667c52388,39053,55245,41910,55245,45720xe" fillcolor="#512f11" stroked="f">
                    <v:stroke joinstyle="miter"/>
                    <v:path arrowok="t" o:connecttype="custom" o:connectlocs="32012,59004;64023,29502;32012,0;0,29502;32012,59004;32012,59004;38602,20825;38602,20825;25420,32973;13181,20825;26362,9545;38602,20825;54608,41650;48017,47724;41427,41650;48017,35576;54608,41650" o:connectangles="0,0,0,0,0,0,0,0,0,0,0,0,0,0,0,0,0"/>
                  </v:shape>
                  <v:shape id="Freihandform: Form 14" o:spid="_x0000_s1039" style="position:absolute;left:22572;top:23604;width:188;height:174;flip:x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" path="m25718,12382v,,,,,c25718,20002,20003,25717,12382,25717,5715,25717,,20002,,12382,,5715,5715,,13335,v6668,,12383,5715,12383,12382xe" stroked="f">
                    <v:stroke joinstyle="miter"/>
                    <v:path arrowok="t" o:connecttype="custom" o:connectlocs="25421,11280;25421,11280;12239,23427;0,11280;13181,0;25421,11280" o:connectangles="0,0,0,0,0,0"/>
                  </v:shape>
                  <v:shape id="Freihandform: Form 17" o:spid="_x0000_s1040" style="position:absolute;left:22384;top:23864;width:94;height:87;flip:x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" path="m13335,6667v,3810,-2857,5715,-6667,6668c2857,13335,,10477,,6667,,2857,2857,,6668,v3810,,6667,2857,6667,6667xe" stroked="f">
                    <v:stroke joinstyle="miter"/>
                    <v:path arrowok="t" o:connecttype="custom" o:connectlocs="13181,6073;6591,12148;0,6073;6591,0;13181,6073" o:connectangles="0,0,0,0,0"/>
                  </v:shape>
                  <v:shape id="Freihandform: Form 18" o:spid="_x0000_s1041" style="position:absolute;left:22146;top:21489;width:283;height:434;flip:x;visibility:visible;mso-wrap-style:square;v-text-anchor:middle" coordsize="2857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" path="m17875,5492c15970,730,10255,-1175,5493,730,730,2635,-1175,8350,730,13113l14065,42640v1905,3810,4762,5715,8572,5715c23590,48355,25495,48355,26447,47402v4763,-1904,6668,-7620,4763,-12382l17875,5492xe" stroked="f">
                    <v:stroke joinstyle="miter"/>
                    <v:path arrowok="t" o:connecttype="custom" o:connectlocs="17669,5003;5430,665;722,11946;13903,38844;22376,44050;26143,43182;30851,31902;17669,5003" o:connectangles="0,0,0,0,0,0,0,0"/>
                  </v:shape>
                  <v:shape id="Freihandform: Form 19" o:spid="_x0000_s1042" style="position:absolute;left:23052;top:21739;width:282;height:347;flip:x;visibility:visible;mso-wrap-style:square;v-text-anchor:middle" coordsize="2857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" path="m18065,4730c15207,-33,9492,-985,4730,920,-33,3777,-985,9492,920,14255l17112,41877v1905,2858,4763,4763,8573,4763c27590,46640,28542,46640,30447,45687v4763,-2857,5715,-8572,3810,-13335l18065,4730xe" stroked="f">
                    <v:stroke joinstyle="miter"/>
                    <v:path arrowok="t" o:connecttype="custom" o:connectlocs="17857,4309;4676,838;909,12986;16915,38149;25389,42488;30096,41620;33863,29472;17857,4309" o:connectangles="0,0,0,0,0,0,0,0"/>
                  </v:shape>
                  <v:shape id="Freihandform: Form 20" o:spid="_x0000_s1043" style="position:absolute;left:24352;top:21383;width:188;height:173;flip:x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" path="m22860,11430v,6313,-5117,11430,-11430,11430c5117,22860,,17743,,11430,,5117,5117,,11430,v6313,,11430,5117,11430,11430xe" stroked="f">
                    <v:stroke joinstyle="miter"/>
                    <v:path arrowok="t" o:connecttype="custom" o:connectlocs="22596,10412;11298,20825;0,10412;11298,0;22596,10412" o:connectangles="0,0,0,0,0"/>
                  </v:shape>
                  <v:shape id="Freihandform: Form 21" o:spid="_x0000_s1044" style="position:absolute;left:23853;top:22745;width:188;height:174;flip:x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" path="m22860,11430v,6313,-5117,11430,-11430,11430c5117,22860,,17743,,11430,,5117,5117,,11430,v6313,,11430,5117,11430,11430xe" stroked="f">
                    <v:stroke joinstyle="miter"/>
                    <v:path arrowok="t" o:connecttype="custom" o:connectlocs="22596,10412;11298,20825;0,10412;11298,0;22596,10412" o:connectangles="0,0,0,0,0"/>
                  </v:shape>
                  <v:shape id="Freihandform: Form 22" o:spid="_x0000_s1045" style="position:absolute;left:21499;top:22320;width:188;height:173;flip:x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" path="m22860,11430v,6313,-5117,11430,-11430,11430c5117,22860,,17743,,11430,,5117,5117,,11430,v6313,,11430,5117,11430,11430xe" stroked="f">
                    <v:stroke joinstyle="miter"/>
                    <v:path arrowok="t" o:connecttype="custom" o:connectlocs="22596,10412;11298,20825;0,10412;11298,0;22596,10412" o:connectangles="0,0,0,0,0"/>
                  </v:shape>
                  <v:shape id="Freihandform: Form 23" o:spid="_x0000_s1046" style="position:absolute;left:22723;top:20706;width:188;height:173;flip:x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" path="m22860,11430v,6313,-5117,11430,-11430,11430c5117,22860,,17743,,11430,,5117,5117,,11430,v6313,,11430,5117,11430,11430xe" stroked="f">
                    <v:stroke joinstyle="miter"/>
                    <v:path arrowok="t" o:connecttype="custom" o:connectlocs="22596,10412;11298,20825;0,10412;11298,0;22596,10412" o:connectangles="0,0,0,0,0"/>
                  </v:shape>
                  <v:shape id="Freihandform: Form 24" o:spid="_x0000_s1047" style="position:absolute;left:25219;top:22212;width:282;height:347;flip:x;visibility:visible;mso-wrap-style:square;v-text-anchor:middle" coordsize="2857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" path="m31518,13725c34376,8963,32471,3248,27708,1342,22946,-1515,17231,390,15326,5153l1038,33728v-1905,2857,-952,6667,953,9525c2943,44205,3896,46110,5801,46110v4762,2857,10477,953,12382,-3810l31518,13725xe" stroked="f">
                    <v:stroke joinstyle="miter"/>
                    <v:path arrowok="t" o:connecttype="custom" o:connectlocs="31155,12503;27389,1223;15150,4694;1026,30725;1968,39402;5734,42005;17974,38534;31155,12503" o:connectangles="0,0,0,0,0,0,0,0"/>
                  </v:shape>
                  <v:shape id="Freihandform: Form 25" o:spid="_x0000_s1048" style="position:absolute;left:23571;top:20477;width:282;height:347;flip:x;visibility:visible;mso-wrap-style:square;v-text-anchor:middle" coordsize="2857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" path="m31518,13725c34376,8963,32471,3248,27708,1342,22946,-1515,17231,390,15326,5153l1038,33728v-1905,2857,-952,6667,953,9525c2943,44205,3896,46110,5801,46110v4762,2857,10477,953,12382,-3810l31518,13725xe" stroked="f">
                    <v:stroke joinstyle="miter"/>
                    <v:path arrowok="t" o:connecttype="custom" o:connectlocs="31155,12503;27389,1223;15150,4694;1026,30725;1968,39402;5734,42005;17974,38534;31155,12503" o:connectangles="0,0,0,0,0,0,0,0"/>
                  </v:shape>
                  <v:shape id="Freihandform: Form 26" o:spid="_x0000_s1049" style="position:absolute;left:24136;top:21954;width:377;height:347;flip:x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" path="m16324,2989c12514,-821,6799,-821,2989,2037,-821,5847,-821,11562,2037,15372l23944,39184v1905,2858,5715,3810,9525,2858c35374,42042,36327,41089,38232,40137v3810,-3810,3810,-9525,952,-13335l16324,2989xe" stroked="f">
                    <v:stroke joinstyle="miter"/>
                    <v:path arrowok="t" o:connecttype="custom" o:connectlocs="16136,2723;2955,1856;2014,14003;23668,35695;33083,38299;37791,36564;38733,24416;16136,2723" o:connectangles="0,0,0,0,0,0,0,0"/>
                  </v:shape>
                  <v:shape id="Freihandform: Form 27" o:spid="_x0000_s1050" style="position:absolute;left:22017;top:22516;width:283;height:347;flip:x;visibility:visible;mso-wrap-style:square;v-text-anchor:middle" coordsize="2857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" path="m31518,13725c34376,8963,32471,3248,27708,1342,22946,-1515,17231,390,15326,5153l1038,33728v-1905,2857,-952,6667,953,9525c2943,44205,3896,46110,5801,46110v4762,2857,10477,953,12382,-3810l31518,13725xe" stroked="f">
                    <v:stroke joinstyle="miter"/>
                    <v:path arrowok="t" o:connecttype="custom" o:connectlocs="31155,12503;27389,1223;15150,4694;1026,30725;1968,39402;5734,42005;17974,38534;31155,12503" o:connectangles="0,0,0,0,0,0,0,0"/>
                  </v:shape>
                  <v:shape id="Freihandform: Form 28" o:spid="_x0000_s1051" style="position:absolute;left:21216;top:21296;width:189;height:174;flip:x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" path="m22860,11430v,6313,-5117,11430,-11430,11430c5117,22860,,17743,,11430,,5117,5117,,11430,v6313,,11430,5117,11430,11430xe" stroked="f">
                    <v:stroke joinstyle="miter"/>
                    <v:path arrowok="t" o:connecttype="custom" o:connectlocs="22596,10412;11298,20825;0,10412;11298,0;22596,10412" o:connectangles="0,0,0,0,0"/>
                  </v:shape>
                </v:group>
                <w10:anchorlock/>
              </v:group>
            </w:pict>
          </mc:Fallback>
        </mc:AlternateContent>
      </w:r>
      <w:bookmarkStart w:id="0" w:name="_GoBack"/>
      <w:bookmarkEnd w:id="0"/>
    </w:p>
    <w:sdt>
      <w:sdtPr>
        <w:id w:val="-1702166842"/>
        <w:placeholder>
          <w:docPart w:val="743FE84ED99348898012D8712C30FA8F"/>
        </w:placeholder>
        <w:temporary/>
        <w:showingPlcHdr/>
        <w15:appearance w15:val="hidden"/>
      </w:sdtPr>
      <w:sdtEndPr>
        <w:rPr>
          <w:rStyle w:val="Informationszeichen"/>
        </w:rPr>
      </w:sdtEndPr>
      <w:sdtContent>
        <w:p w14:paraId="5B860E99" w14:textId="7D1DDD3C" w:rsidR="005A20B8" w:rsidRPr="000656EA" w:rsidRDefault="00742E36" w:rsidP="000656EA">
          <w:pPr>
            <w:pStyle w:val="Informationen"/>
            <w:rPr>
              <w:rStyle w:val="Informationszeichen"/>
            </w:rPr>
          </w:pPr>
          <w:r w:rsidRPr="000656EA">
            <w:rPr>
              <w:rStyle w:val="Informationszeichen"/>
              <w:lang w:bidi="de-DE"/>
            </w:rPr>
            <w:t>Veranstaltungsangaben, z. B. Informationen zu Ort, Uhrzeit und u. A. w. g.</w:t>
          </w:r>
        </w:p>
      </w:sdtContent>
    </w:sdt>
    <w:sectPr w:rsidR="005A20B8" w:rsidRPr="000656EA" w:rsidSect="00080BED">
      <w:pgSz w:w="11906" w:h="16838" w:code="9"/>
      <w:pgMar w:top="1440" w:right="1440" w:bottom="432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79C51D" w14:textId="77777777" w:rsidR="005B79DB" w:rsidRDefault="005B79DB" w:rsidP="001A1276">
      <w:pPr>
        <w:spacing w:after="0" w:line="240" w:lineRule="auto"/>
      </w:pPr>
      <w:r>
        <w:separator/>
      </w:r>
    </w:p>
  </w:endnote>
  <w:endnote w:type="continuationSeparator" w:id="0">
    <w:p w14:paraId="690C88F5" w14:textId="77777777" w:rsidR="005B79DB" w:rsidRDefault="005B79DB" w:rsidP="001A1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C9084C" w14:textId="77777777" w:rsidR="005B79DB" w:rsidRDefault="005B79DB" w:rsidP="001A1276">
      <w:pPr>
        <w:spacing w:after="0" w:line="240" w:lineRule="auto"/>
      </w:pPr>
      <w:r>
        <w:separator/>
      </w:r>
    </w:p>
  </w:footnote>
  <w:footnote w:type="continuationSeparator" w:id="0">
    <w:p w14:paraId="4F2F84A8" w14:textId="77777777" w:rsidR="005B79DB" w:rsidRDefault="005B79DB" w:rsidP="001A127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1"/>
  <w:removePersonalInformation/>
  <w:removeDateAndTime/>
  <w:proofState w:spelling="clean" w:grammar="clean"/>
  <w:formsDesign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MjYyNjUxNjYxMDVX0lEKTi0uzszPAykwrAUAl6OG1iwAAAA="/>
  </w:docVars>
  <w:rsids>
    <w:rsidRoot w:val="001A1276"/>
    <w:rsid w:val="000656EA"/>
    <w:rsid w:val="00080BED"/>
    <w:rsid w:val="001A1276"/>
    <w:rsid w:val="002C235A"/>
    <w:rsid w:val="002F277C"/>
    <w:rsid w:val="003F153B"/>
    <w:rsid w:val="0048674C"/>
    <w:rsid w:val="004F7D04"/>
    <w:rsid w:val="005226DD"/>
    <w:rsid w:val="005A20B8"/>
    <w:rsid w:val="005B2F0A"/>
    <w:rsid w:val="005B79DB"/>
    <w:rsid w:val="00651ED7"/>
    <w:rsid w:val="00703202"/>
    <w:rsid w:val="00742E36"/>
    <w:rsid w:val="0081236B"/>
    <w:rsid w:val="009B0AFB"/>
    <w:rsid w:val="009D7D23"/>
    <w:rsid w:val="00A87F55"/>
    <w:rsid w:val="00F7410B"/>
    <w:rsid w:val="00FC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DB044B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FFFFFF" w:themeColor="background1"/>
        <w:sz w:val="32"/>
        <w:szCs w:val="32"/>
        <w:lang w:val="de-DE" w:eastAsia="en-US" w:bidi="ar-SA"/>
      </w:rPr>
    </w:rPrDefault>
    <w:pPrDefault>
      <w:pPr>
        <w:spacing w:after="160"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0656EA"/>
  </w:style>
  <w:style w:type="paragraph" w:styleId="berschrift1">
    <w:name w:val="heading 1"/>
    <w:basedOn w:val="Standard"/>
    <w:next w:val="Standard"/>
    <w:link w:val="berschrift1Zchn"/>
    <w:uiPriority w:val="9"/>
    <w:qFormat/>
    <w:rsid w:val="00F7410B"/>
    <w:pPr>
      <w:keepNext/>
      <w:keepLines/>
      <w:spacing w:after="0" w:line="168" w:lineRule="auto"/>
      <w:outlineLvl w:val="0"/>
    </w:pPr>
    <w:rPr>
      <w:rFonts w:eastAsiaTheme="majorEastAsia" w:cstheme="majorBidi"/>
      <w:b/>
      <w:i/>
      <w:sz w:val="144"/>
      <w14:props3d w14:extrusionH="1079500" w14:contourW="0" w14:prstMaterial="matte">
        <w14:bevelT w14:w="38100" w14:h="0" w14:prst="circle"/>
        <w14:extrusionClr>
          <w14:schemeClr w14:val="tx1"/>
        </w14:extrusionClr>
        <w14:contourClr>
          <w14:schemeClr w14:val="accent1"/>
        </w14:contourClr>
      </w14:props3d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semiHidden/>
    <w:rsid w:val="0081236B"/>
    <w:pPr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semiHidden/>
    <w:rsid w:val="009B0AFB"/>
  </w:style>
  <w:style w:type="paragraph" w:styleId="Fuzeile">
    <w:name w:val="footer"/>
    <w:basedOn w:val="Standard"/>
    <w:link w:val="FuzeileZchn"/>
    <w:uiPriority w:val="99"/>
    <w:semiHidden/>
    <w:rsid w:val="0081236B"/>
    <w:pPr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9B0AFB"/>
  </w:style>
  <w:style w:type="character" w:styleId="Platzhaltertext">
    <w:name w:val="Placeholder Text"/>
    <w:basedOn w:val="Absatz-Standardschriftart"/>
    <w:uiPriority w:val="99"/>
    <w:semiHidden/>
    <w:rsid w:val="0081236B"/>
    <w:rPr>
      <w:color w:val="808080"/>
    </w:rPr>
  </w:style>
  <w:style w:type="paragraph" w:styleId="Titel">
    <w:name w:val="Title"/>
    <w:basedOn w:val="Standard"/>
    <w:next w:val="Standard"/>
    <w:link w:val="TitelZchn"/>
    <w:uiPriority w:val="10"/>
    <w:qFormat/>
    <w:rsid w:val="009D7D23"/>
    <w:pPr>
      <w:contextualSpacing/>
    </w:pPr>
    <w:rPr>
      <w:rFonts w:asciiTheme="majorHAnsi" w:eastAsiaTheme="majorEastAsia" w:hAnsiTheme="majorHAnsi" w:cstheme="majorBidi"/>
      <w:b/>
      <w:caps/>
      <w:color w:val="FFFF00" w:themeColor="accent2"/>
      <w:kern w:val="28"/>
      <w:sz w:val="80"/>
      <w:szCs w:val="56"/>
      <w14:props3d w14:extrusionH="254000" w14:contourW="0" w14:prstMaterial="matte">
        <w14:bevelT w14:w="38100" w14:h="0" w14:prst="circle"/>
        <w14:extrusionClr>
          <w14:schemeClr w14:val="tx1"/>
        </w14:extrusionClr>
      </w14:props3d>
    </w:rPr>
  </w:style>
  <w:style w:type="character" w:customStyle="1" w:styleId="TitelZchn">
    <w:name w:val="Titel Zchn"/>
    <w:basedOn w:val="Absatz-Standardschriftart"/>
    <w:link w:val="Titel"/>
    <w:uiPriority w:val="10"/>
    <w:rsid w:val="009D7D23"/>
    <w:rPr>
      <w:rFonts w:asciiTheme="majorHAnsi" w:eastAsiaTheme="majorEastAsia" w:hAnsiTheme="majorHAnsi" w:cstheme="majorBidi"/>
      <w:b/>
      <w:caps/>
      <w:color w:val="FFFF00" w:themeColor="accent2"/>
      <w:kern w:val="28"/>
      <w:sz w:val="80"/>
      <w:szCs w:val="56"/>
      <w14:props3d w14:extrusionH="254000" w14:contourW="0" w14:prstMaterial="matte">
        <w14:bevelT w14:w="38100" w14:h="0" w14:prst="circle"/>
        <w14:extrusionClr>
          <w14:schemeClr w14:val="tx1"/>
        </w14:extrusionClr>
      </w14:props3d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48674C"/>
    <w:pPr>
      <w:numPr>
        <w:ilvl w:val="1"/>
      </w:numPr>
      <w:spacing w:after="0" w:line="168" w:lineRule="auto"/>
    </w:pPr>
    <w:rPr>
      <w:rFonts w:asciiTheme="majorHAnsi" w:eastAsiaTheme="minorEastAsia" w:hAnsiTheme="majorHAnsi"/>
      <w:caps/>
      <w:color w:val="FFFF00" w:themeColor="accent2"/>
      <w:sz w:val="192"/>
      <w:szCs w:val="22"/>
      <w14:props3d w14:extrusionH="1270000" w14:contourW="0" w14:prstMaterial="matte">
        <w14:bevelT w14:w="38100" w14:h="0" w14:prst="circle"/>
        <w14:extrusionClr>
          <w14:schemeClr w14:val="accent1"/>
        </w14:extrusionClr>
      </w14:props3d>
    </w:rPr>
  </w:style>
  <w:style w:type="character" w:customStyle="1" w:styleId="UntertitelZchn">
    <w:name w:val="Untertitel Zchn"/>
    <w:basedOn w:val="Absatz-Standardschriftart"/>
    <w:link w:val="Untertitel"/>
    <w:uiPriority w:val="11"/>
    <w:rsid w:val="0048674C"/>
    <w:rPr>
      <w:rFonts w:asciiTheme="majorHAnsi" w:eastAsiaTheme="minorEastAsia" w:hAnsiTheme="majorHAnsi"/>
      <w:caps/>
      <w:color w:val="FFFF00" w:themeColor="accent2"/>
      <w:sz w:val="192"/>
      <w:szCs w:val="22"/>
      <w14:props3d w14:extrusionH="1270000" w14:contourW="0" w14:prstMaterial="matte">
        <w14:bevelT w14:w="38100" w14:h="0" w14:prst="circle"/>
        <w14:extrusionClr>
          <w14:schemeClr w14:val="accent1"/>
        </w14:extrusionClr>
      </w14:props3d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F7410B"/>
    <w:rPr>
      <w:rFonts w:eastAsiaTheme="majorEastAsia" w:cstheme="majorBidi"/>
      <w:b/>
      <w:i/>
      <w:color w:val="FFFFFF" w:themeColor="background1"/>
      <w:sz w:val="144"/>
      <w14:props3d w14:extrusionH="1079500" w14:contourW="0" w14:prstMaterial="matte">
        <w14:bevelT w14:w="38100" w14:h="0" w14:prst="circle"/>
        <w14:extrusionClr>
          <w14:schemeClr w14:val="tx1"/>
        </w14:extrusionClr>
        <w14:contourClr>
          <w14:schemeClr w14:val="accent1"/>
        </w14:contourClr>
      </w14:props3d>
    </w:rPr>
  </w:style>
  <w:style w:type="paragraph" w:customStyle="1" w:styleId="Informationen">
    <w:name w:val="Informationen"/>
    <w:basedOn w:val="Standard"/>
    <w:link w:val="Informationszeichen"/>
    <w:uiPriority w:val="99"/>
    <w:qFormat/>
    <w:rsid w:val="000656EA"/>
    <w:pPr>
      <w:ind w:left="1872" w:right="1872"/>
    </w:pPr>
  </w:style>
  <w:style w:type="character" w:customStyle="1" w:styleId="Informationszeichen">
    <w:name w:val="Informationszeichen"/>
    <w:basedOn w:val="Absatz-Standardschriftart"/>
    <w:link w:val="Informationen"/>
    <w:uiPriority w:val="99"/>
    <w:rsid w:val="000656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A6456C1861C44ED9A91EB1BAD68B4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53910B-6CE5-4ABF-A794-FE8BEFF1D7DC}"/>
      </w:docPartPr>
      <w:docPartBody>
        <w:p w:rsidR="00CC55A4" w:rsidRDefault="00CC298B">
          <w:r w:rsidRPr="00F7410B">
            <w:rPr>
              <w:lang w:bidi="de-DE"/>
            </w:rPr>
            <w:t>Lasst uns zusammen feiern</w:t>
          </w:r>
        </w:p>
      </w:docPartBody>
    </w:docPart>
    <w:docPart>
      <w:docPartPr>
        <w:name w:val="743FE84ED99348898012D8712C30FA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973E88-609D-4D7A-9F11-796C1EF53D7F}"/>
      </w:docPartPr>
      <w:docPartBody>
        <w:p w:rsidR="00CC55A4" w:rsidRDefault="00CC298B">
          <w:r w:rsidRPr="00742E36">
            <w:rPr>
              <w:lang w:bidi="de-DE"/>
            </w:rPr>
            <w:t>Veranstaltungsangaben, z. B. Informationen zu Ort, Uhrzeit und u. A. w. g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298B"/>
    <w:rsid w:val="006F18E8"/>
    <w:rsid w:val="00741E5C"/>
    <w:rsid w:val="00A13A9A"/>
    <w:rsid w:val="00CC298B"/>
    <w:rsid w:val="00CC5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CC298B"/>
    <w:rPr>
      <w:rFonts w:cs="Times New Roman"/>
      <w:sz w:val="3276"/>
      <w:szCs w:val="327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CC298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Graduation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F7815"/>
      </a:accent1>
      <a:accent2>
        <a:srgbClr val="FFFF00"/>
      </a:accent2>
      <a:accent3>
        <a:srgbClr val="5FCCFC"/>
      </a:accent3>
      <a:accent4>
        <a:srgbClr val="7030A0"/>
      </a:accent4>
      <a:accent5>
        <a:srgbClr val="92D050"/>
      </a:accent5>
      <a:accent6>
        <a:srgbClr val="8496B0"/>
      </a:accent6>
      <a:hlink>
        <a:srgbClr val="FF7815"/>
      </a:hlink>
      <a:folHlink>
        <a:srgbClr val="FF7815"/>
      </a:folHlink>
    </a:clrScheme>
    <a:fontScheme name="Card Graduation Middle School">
      <a:majorFont>
        <a:latin typeface="Arial Black"/>
        <a:ea typeface=""/>
        <a:cs typeface=""/>
      </a:majorFont>
      <a:minorFont>
        <a:latin typeface="Rockwel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F566B71-365E-4E89-BCCF-D8E31DB8441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E16A2AD0-BC9A-4225-87E3-EDB5B21CCD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D76F45-A99D-4DA6-94BE-79A7C18F90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0</Words>
  <Characters>70</Characters>
  <Application>Microsoft Office Word</Application>
  <DocSecurity>0</DocSecurity>
  <Lines>1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15T20:33:00Z</dcterms:created>
  <dcterms:modified xsi:type="dcterms:W3CDTF">2019-06-19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